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E8359" w14:textId="77777777" w:rsidR="00E35392" w:rsidRPr="009A25B3" w:rsidRDefault="009A25B3" w:rsidP="007B3368">
      <w:pPr>
        <w:pStyle w:val="ListParagraph"/>
        <w:spacing w:after="0"/>
        <w:ind w:left="0" w:right="146"/>
        <w:jc w:val="right"/>
        <w:rPr>
          <w:rFonts w:ascii="Arial" w:hAnsi="Arial" w:cs="Arial"/>
          <w:sz w:val="40"/>
          <w:szCs w:val="20"/>
        </w:rPr>
      </w:pPr>
      <w:r w:rsidRPr="009A25B3">
        <w:rPr>
          <w:rFonts w:ascii="Arial" w:hAnsi="Arial" w:cs="Arial"/>
          <w:sz w:val="40"/>
          <w:szCs w:val="20"/>
        </w:rPr>
        <w:t>Biodiversity Task Force</w:t>
      </w:r>
    </w:p>
    <w:p w14:paraId="28B1AC59" w14:textId="77777777" w:rsidR="00767073" w:rsidRPr="009A25B3" w:rsidRDefault="00767073" w:rsidP="007B3368">
      <w:pPr>
        <w:pStyle w:val="Style5"/>
        <w:pBdr>
          <w:bottom w:val="single" w:sz="6" w:space="1" w:color="auto"/>
        </w:pBdr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432DA2F4" w14:textId="77777777" w:rsidR="001E2E22" w:rsidRPr="009A25B3" w:rsidRDefault="001E2E22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48D15590" w14:textId="77777777" w:rsidR="007B3368" w:rsidRDefault="007B3368" w:rsidP="007B3368">
      <w:pPr>
        <w:pStyle w:val="ListParagraph"/>
        <w:spacing w:after="0"/>
        <w:ind w:left="0" w:right="-472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21CC56DF" w14:textId="77777777" w:rsidR="00767073" w:rsidRPr="009A25B3" w:rsidRDefault="00767073" w:rsidP="007B3368">
      <w:pPr>
        <w:pStyle w:val="ListParagraph"/>
        <w:spacing w:after="0"/>
        <w:ind w:left="0" w:right="-472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9A25B3">
        <w:rPr>
          <w:rFonts w:ascii="Arial" w:hAnsi="Arial" w:cs="Arial"/>
          <w:b/>
          <w:sz w:val="20"/>
          <w:szCs w:val="20"/>
          <w:u w:val="single"/>
        </w:rPr>
        <w:t>APPLICANT INFORMATION</w:t>
      </w:r>
      <w:r w:rsidR="00E25080">
        <w:rPr>
          <w:rFonts w:ascii="Arial" w:hAnsi="Arial" w:cs="Arial"/>
          <w:b/>
          <w:sz w:val="20"/>
          <w:szCs w:val="20"/>
          <w:u w:val="single"/>
        </w:rPr>
        <w:t xml:space="preserve"> FOR ASSOCIATE MEMBER </w:t>
      </w:r>
    </w:p>
    <w:p w14:paraId="372D6F85" w14:textId="77777777" w:rsidR="00767073" w:rsidRPr="009A25B3" w:rsidRDefault="00767073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lang w:val="en-GB"/>
        </w:rPr>
      </w:pPr>
    </w:p>
    <w:p w14:paraId="651C183B" w14:textId="77777777" w:rsidR="009E2AA5" w:rsidRPr="009A25B3" w:rsidRDefault="009E2AA5" w:rsidP="00897175">
      <w:pPr>
        <w:numPr>
          <w:ilvl w:val="0"/>
          <w:numId w:val="16"/>
        </w:numPr>
        <w:shd w:val="clear" w:color="auto" w:fill="D9D9D9"/>
        <w:spacing w:after="0"/>
        <w:ind w:left="0" w:firstLine="0"/>
        <w:jc w:val="both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>Organi</w:t>
      </w:r>
      <w:r w:rsidR="00FC3120"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>s</w:t>
      </w:r>
      <w:r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>ation’s details</w:t>
      </w:r>
    </w:p>
    <w:p w14:paraId="01DA8440" w14:textId="77777777" w:rsidR="00B821BB" w:rsidRPr="009A25B3" w:rsidRDefault="00B821BB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tbl>
      <w:tblPr>
        <w:tblW w:w="9356" w:type="dxa"/>
        <w:tblInd w:w="74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CellMar>
          <w:left w:w="74" w:type="dxa"/>
          <w:right w:w="74" w:type="dxa"/>
        </w:tblCellMar>
        <w:tblLook w:val="04A0" w:firstRow="1" w:lastRow="0" w:firstColumn="1" w:lastColumn="0" w:noHBand="0" w:noVBand="1"/>
      </w:tblPr>
      <w:tblGrid>
        <w:gridCol w:w="4939"/>
        <w:gridCol w:w="4417"/>
      </w:tblGrid>
      <w:tr w:rsidR="00CB1B51" w:rsidRPr="009A25B3" w14:paraId="31B2D9F8" w14:textId="77777777" w:rsidTr="007B3368">
        <w:trPr>
          <w:trHeight w:val="609"/>
        </w:trPr>
        <w:tc>
          <w:tcPr>
            <w:tcW w:w="4939" w:type="dxa"/>
            <w:shd w:val="clear" w:color="auto" w:fill="auto"/>
          </w:tcPr>
          <w:p w14:paraId="3710458C" w14:textId="69C719F6" w:rsidR="00CB1B51" w:rsidRPr="009A25B3" w:rsidRDefault="00CB1B51" w:rsidP="007B3368">
            <w:pPr>
              <w:spacing w:before="165" w:after="0"/>
              <w:jc w:val="both"/>
              <w:rPr>
                <w:rFonts w:ascii="Arial" w:hAnsi="Arial" w:cs="Arial"/>
                <w:bCs/>
                <w:color w:val="0070C0"/>
                <w:sz w:val="20"/>
                <w:szCs w:val="20"/>
                <w:lang w:val="en-GB"/>
              </w:rPr>
            </w:pPr>
            <w:r w:rsidRPr="009A25B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l </w:t>
            </w:r>
            <w:r w:rsidR="00047C4B">
              <w:rPr>
                <w:rFonts w:ascii="Arial" w:hAnsi="Arial" w:cs="Arial"/>
                <w:bCs/>
                <w:sz w:val="20"/>
                <w:szCs w:val="20"/>
                <w:lang w:val="en-GB"/>
              </w:rPr>
              <w:t>N</w:t>
            </w:r>
            <w:r w:rsidRPr="009A25B3">
              <w:rPr>
                <w:rFonts w:ascii="Arial" w:hAnsi="Arial" w:cs="Arial"/>
                <w:bCs/>
                <w:sz w:val="20"/>
                <w:szCs w:val="20"/>
                <w:lang w:val="en-GB"/>
              </w:rPr>
              <w:t>ame:</w:t>
            </w:r>
            <w:r w:rsidR="003A2395" w:rsidRPr="009A25B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7" w:type="dxa"/>
            <w:shd w:val="clear" w:color="auto" w:fill="auto"/>
          </w:tcPr>
          <w:p w14:paraId="0648CB7B" w14:textId="77777777" w:rsidR="00CB1B51" w:rsidRPr="009A25B3" w:rsidRDefault="00CB1B51" w:rsidP="007B3368">
            <w:pPr>
              <w:spacing w:before="165" w:after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A25B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cronym: </w:t>
            </w:r>
          </w:p>
        </w:tc>
      </w:tr>
      <w:tr w:rsidR="00CB1B51" w:rsidRPr="009A25B3" w14:paraId="5BB1E58F" w14:textId="77777777" w:rsidTr="007B3368">
        <w:trPr>
          <w:trHeight w:val="625"/>
        </w:trPr>
        <w:tc>
          <w:tcPr>
            <w:tcW w:w="9356" w:type="dxa"/>
            <w:gridSpan w:val="2"/>
            <w:shd w:val="clear" w:color="auto" w:fill="auto"/>
          </w:tcPr>
          <w:p w14:paraId="3560BFFC" w14:textId="77777777" w:rsidR="00CB1B51" w:rsidRPr="009A25B3" w:rsidRDefault="00CB1B51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Address: </w:t>
            </w:r>
          </w:p>
        </w:tc>
      </w:tr>
      <w:tr w:rsidR="00CB1B51" w:rsidRPr="009A25B3" w14:paraId="4144DCBF" w14:textId="77777777" w:rsidTr="007B3368">
        <w:trPr>
          <w:trHeight w:val="609"/>
        </w:trPr>
        <w:tc>
          <w:tcPr>
            <w:tcW w:w="9356" w:type="dxa"/>
            <w:gridSpan w:val="2"/>
            <w:shd w:val="clear" w:color="auto" w:fill="auto"/>
          </w:tcPr>
          <w:p w14:paraId="52C095EF" w14:textId="77777777" w:rsidR="00CB1B51" w:rsidRPr="009A25B3" w:rsidRDefault="00CB1B51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Telephone: </w:t>
            </w:r>
          </w:p>
        </w:tc>
      </w:tr>
      <w:tr w:rsidR="00CF2244" w:rsidRPr="009A25B3" w14:paraId="4EA9547D" w14:textId="77777777" w:rsidTr="007B3368">
        <w:trPr>
          <w:trHeight w:val="609"/>
        </w:trPr>
        <w:tc>
          <w:tcPr>
            <w:tcW w:w="9356" w:type="dxa"/>
            <w:gridSpan w:val="2"/>
            <w:shd w:val="clear" w:color="auto" w:fill="auto"/>
          </w:tcPr>
          <w:p w14:paraId="7AE2176B" w14:textId="39CAB412" w:rsidR="00CF2244" w:rsidRPr="009A25B3" w:rsidRDefault="00CF2244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>
              <w:rPr>
                <w:rFonts w:ascii="Arial" w:hAnsi="Arial" w:cs="Arial"/>
                <w:bCs/>
                <w:lang w:val="en-GB"/>
              </w:rPr>
              <w:t>Email:</w:t>
            </w:r>
          </w:p>
        </w:tc>
      </w:tr>
      <w:tr w:rsidR="00CB1B51" w:rsidRPr="009A25B3" w14:paraId="5BC1466C" w14:textId="77777777" w:rsidTr="007B3368">
        <w:trPr>
          <w:trHeight w:val="609"/>
        </w:trPr>
        <w:tc>
          <w:tcPr>
            <w:tcW w:w="9356" w:type="dxa"/>
            <w:gridSpan w:val="2"/>
            <w:shd w:val="clear" w:color="auto" w:fill="auto"/>
          </w:tcPr>
          <w:p w14:paraId="09D56CF2" w14:textId="77777777" w:rsidR="00CB1B51" w:rsidRPr="009A25B3" w:rsidRDefault="00CB1B51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Website: </w:t>
            </w:r>
          </w:p>
        </w:tc>
      </w:tr>
      <w:tr w:rsidR="00CB1B51" w:rsidRPr="009A25B3" w14:paraId="623CF00E" w14:textId="77777777" w:rsidTr="007B3368">
        <w:trPr>
          <w:trHeight w:val="609"/>
        </w:trPr>
        <w:tc>
          <w:tcPr>
            <w:tcW w:w="4939" w:type="dxa"/>
            <w:shd w:val="clear" w:color="auto" w:fill="auto"/>
          </w:tcPr>
          <w:p w14:paraId="20B77427" w14:textId="77777777" w:rsidR="00CB1B51" w:rsidRPr="009A25B3" w:rsidRDefault="00CB1B51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Twitter account: </w:t>
            </w:r>
          </w:p>
        </w:tc>
        <w:tc>
          <w:tcPr>
            <w:tcW w:w="4417" w:type="dxa"/>
            <w:shd w:val="clear" w:color="auto" w:fill="auto"/>
          </w:tcPr>
          <w:p w14:paraId="38EFCA9E" w14:textId="77777777" w:rsidR="00CB1B51" w:rsidRPr="009A25B3" w:rsidRDefault="00CB1B51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Facebook: </w:t>
            </w:r>
          </w:p>
        </w:tc>
      </w:tr>
      <w:tr w:rsidR="00EE55D5" w:rsidRPr="009A25B3" w14:paraId="58645AD1" w14:textId="77777777" w:rsidTr="007B3368">
        <w:trPr>
          <w:trHeight w:val="609"/>
        </w:trPr>
        <w:tc>
          <w:tcPr>
            <w:tcW w:w="9356" w:type="dxa"/>
            <w:gridSpan w:val="2"/>
            <w:shd w:val="clear" w:color="auto" w:fill="auto"/>
          </w:tcPr>
          <w:p w14:paraId="65F32BF1" w14:textId="033DFA4F" w:rsidR="00EE55D5" w:rsidRDefault="00EE55D5" w:rsidP="003254FA">
            <w:pPr>
              <w:spacing w:before="165" w:after="0"/>
              <w:jc w:val="both"/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</w:pPr>
            <w:r w:rsidRPr="009A25B3">
              <w:rPr>
                <w:rFonts w:ascii="Arial" w:hAnsi="Arial" w:cs="Arial"/>
                <w:bCs/>
                <w:sz w:val="20"/>
                <w:szCs w:val="20"/>
                <w:lang w:val="en-GB"/>
              </w:rPr>
              <w:t>Organisation type:</w:t>
            </w:r>
            <w:r w:rsidRPr="009A25B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9A25B3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>(</w:t>
            </w:r>
            <w:r w:rsidR="003254FA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 xml:space="preserve">Please briefly describe your organization structure including whether it is </w:t>
            </w:r>
            <w:r w:rsidR="003254FA" w:rsidRPr="00210D01">
              <w:rPr>
                <w:rFonts w:ascii="Arial" w:hAnsi="Arial" w:cs="Arial"/>
                <w:b/>
                <w:bCs/>
                <w:i/>
                <w:color w:val="808080"/>
                <w:sz w:val="20"/>
                <w:szCs w:val="20"/>
                <w:lang w:val="en-GB"/>
              </w:rPr>
              <w:t>(</w:t>
            </w:r>
            <w:proofErr w:type="spellStart"/>
            <w:r w:rsidR="003254FA" w:rsidRPr="00210D01">
              <w:rPr>
                <w:rFonts w:ascii="Arial" w:hAnsi="Arial" w:cs="Arial"/>
                <w:b/>
                <w:bCs/>
                <w:i/>
                <w:color w:val="808080"/>
                <w:sz w:val="20"/>
                <w:szCs w:val="20"/>
                <w:lang w:val="en-GB"/>
              </w:rPr>
              <w:t>i</w:t>
            </w:r>
            <w:proofErr w:type="spellEnd"/>
            <w:r w:rsidR="003254FA" w:rsidRPr="00210D01">
              <w:rPr>
                <w:rFonts w:ascii="Arial" w:hAnsi="Arial" w:cs="Arial"/>
                <w:b/>
                <w:bCs/>
                <w:i/>
                <w:color w:val="808080"/>
                <w:sz w:val="20"/>
                <w:szCs w:val="20"/>
                <w:lang w:val="en-GB"/>
              </w:rPr>
              <w:t>)</w:t>
            </w:r>
            <w:r w:rsidR="00542174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 xml:space="preserve"> </w:t>
            </w:r>
            <w:r w:rsidRPr="009A25B3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>local, national, international</w:t>
            </w:r>
            <w:r w:rsidR="00542174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 xml:space="preserve">; </w:t>
            </w:r>
            <w:r w:rsidR="003254FA" w:rsidRPr="00210D01">
              <w:rPr>
                <w:rFonts w:ascii="Arial" w:hAnsi="Arial" w:cs="Arial"/>
                <w:b/>
                <w:bCs/>
                <w:i/>
                <w:color w:val="808080"/>
                <w:sz w:val="20"/>
                <w:szCs w:val="20"/>
                <w:lang w:val="en-GB"/>
              </w:rPr>
              <w:t>(ii)</w:t>
            </w:r>
            <w:r w:rsidR="00542174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 xml:space="preserve"> formal, informal</w:t>
            </w:r>
            <w:r w:rsidRPr="009A25B3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>)</w:t>
            </w:r>
            <w:r w:rsidR="00210D01">
              <w:rPr>
                <w:rFonts w:ascii="Arial" w:hAnsi="Arial" w:cs="Arial"/>
                <w:bCs/>
                <w:i/>
                <w:color w:val="808080"/>
                <w:sz w:val="20"/>
                <w:szCs w:val="20"/>
                <w:lang w:val="en-GB"/>
              </w:rPr>
              <w:t>; (iii)other – please explain)</w:t>
            </w:r>
          </w:p>
          <w:p w14:paraId="0ECD768A" w14:textId="77777777" w:rsidR="0083078C" w:rsidRDefault="0083078C" w:rsidP="003254FA">
            <w:pPr>
              <w:spacing w:before="165" w:after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56D22F10" w14:textId="1A8581B3" w:rsidR="009F3BD5" w:rsidRPr="009A25B3" w:rsidRDefault="009F3BD5" w:rsidP="003254FA">
            <w:pPr>
              <w:spacing w:before="165" w:after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4BD876F7" w14:textId="1E43C5F8" w:rsidR="00F65E72" w:rsidRPr="009A25B3" w:rsidRDefault="00210D01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>
        <w:rPr>
          <w:rFonts w:ascii="Arial" w:hAnsi="Arial" w:cs="Arial"/>
          <w:b/>
          <w:bCs/>
          <w:i/>
          <w:color w:val="808080"/>
          <w:lang w:val="en-GB"/>
        </w:rPr>
        <w:t xml:space="preserve">NOTE: </w:t>
      </w:r>
      <w:r w:rsidR="00E25080">
        <w:rPr>
          <w:rFonts w:ascii="Arial" w:hAnsi="Arial" w:cs="Arial"/>
          <w:bCs/>
          <w:i/>
          <w:color w:val="808080"/>
          <w:lang w:val="en-GB"/>
        </w:rPr>
        <w:t xml:space="preserve">Please </w:t>
      </w:r>
      <w:r w:rsidR="003254FA">
        <w:rPr>
          <w:rFonts w:ascii="Arial" w:hAnsi="Arial" w:cs="Arial"/>
          <w:bCs/>
          <w:i/>
          <w:color w:val="808080"/>
          <w:lang w:val="en-GB"/>
        </w:rPr>
        <w:t>attach to this application the statute of your organization or,</w:t>
      </w:r>
      <w:r w:rsidR="003254FA" w:rsidRPr="003254FA">
        <w:t xml:space="preserve"> </w:t>
      </w:r>
      <w:r w:rsidR="003254FA" w:rsidRPr="003254FA">
        <w:rPr>
          <w:rFonts w:ascii="Arial" w:hAnsi="Arial" w:cs="Arial"/>
          <w:bCs/>
          <w:i/>
          <w:color w:val="808080"/>
          <w:lang w:val="en-GB"/>
        </w:rPr>
        <w:t>in case of an informal organization</w:t>
      </w:r>
      <w:r w:rsidR="003254FA">
        <w:rPr>
          <w:rFonts w:ascii="Arial" w:hAnsi="Arial" w:cs="Arial"/>
          <w:bCs/>
          <w:i/>
          <w:color w:val="808080"/>
          <w:lang w:val="en-GB"/>
        </w:rPr>
        <w:t>, a fact sheet describing its structure and governance.</w:t>
      </w:r>
    </w:p>
    <w:p w14:paraId="4A58AD42" w14:textId="485F3F2B" w:rsidR="00B7705C" w:rsidRDefault="00B7705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09072446" w14:textId="77777777" w:rsidR="0083078C" w:rsidRPr="009A25B3" w:rsidRDefault="0083078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46FB9A69" w14:textId="4ABCE8F1" w:rsidR="009E576C" w:rsidRPr="009A25B3" w:rsidRDefault="009E576C" w:rsidP="00897175">
      <w:pPr>
        <w:numPr>
          <w:ilvl w:val="0"/>
          <w:numId w:val="16"/>
        </w:numPr>
        <w:shd w:val="clear" w:color="auto" w:fill="D9D9D9"/>
        <w:spacing w:after="0"/>
        <w:ind w:left="0" w:firstLine="0"/>
        <w:jc w:val="both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>Authorized</w:t>
      </w:r>
      <w:r w:rsidR="009F3BD5">
        <w:rPr>
          <w:rFonts w:ascii="Arial" w:eastAsia="Times New Roman" w:hAnsi="Arial" w:cs="Arial"/>
          <w:i/>
          <w:sz w:val="20"/>
          <w:szCs w:val="20"/>
          <w:lang w:val="en-GB" w:eastAsia="en-GB"/>
        </w:rPr>
        <w:t>/ mandated</w:t>
      </w:r>
      <w:r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 xml:space="preserve"> signatory of </w:t>
      </w:r>
      <w:r w:rsidR="00AC7823">
        <w:rPr>
          <w:rFonts w:ascii="Arial" w:eastAsia="Times New Roman" w:hAnsi="Arial" w:cs="Arial"/>
          <w:i/>
          <w:sz w:val="20"/>
          <w:szCs w:val="20"/>
          <w:lang w:val="en-GB" w:eastAsia="en-GB"/>
        </w:rPr>
        <w:t>membership</w:t>
      </w:r>
    </w:p>
    <w:p w14:paraId="3D5F9B64" w14:textId="77777777" w:rsidR="009E576C" w:rsidRPr="009A25B3" w:rsidRDefault="009E576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tbl>
      <w:tblPr>
        <w:tblW w:w="9356" w:type="dxa"/>
        <w:tblInd w:w="74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CellMar>
          <w:left w:w="74" w:type="dxa"/>
          <w:right w:w="74" w:type="dxa"/>
        </w:tblCellMar>
        <w:tblLook w:val="04A0" w:firstRow="1" w:lastRow="0" w:firstColumn="1" w:lastColumn="0" w:noHBand="0" w:noVBand="1"/>
      </w:tblPr>
      <w:tblGrid>
        <w:gridCol w:w="4939"/>
        <w:gridCol w:w="4417"/>
      </w:tblGrid>
      <w:tr w:rsidR="00AE1F79" w:rsidRPr="009A25B3" w14:paraId="6630E809" w14:textId="77777777" w:rsidTr="007B3368">
        <w:trPr>
          <w:trHeight w:val="609"/>
        </w:trPr>
        <w:tc>
          <w:tcPr>
            <w:tcW w:w="4939" w:type="dxa"/>
            <w:shd w:val="clear" w:color="auto" w:fill="auto"/>
          </w:tcPr>
          <w:p w14:paraId="17D91EBA" w14:textId="77777777" w:rsidR="00AE1F79" w:rsidRPr="009A25B3" w:rsidRDefault="00AE1F79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Name: </w:t>
            </w:r>
          </w:p>
        </w:tc>
        <w:tc>
          <w:tcPr>
            <w:tcW w:w="4417" w:type="dxa"/>
            <w:shd w:val="clear" w:color="auto" w:fill="auto"/>
          </w:tcPr>
          <w:p w14:paraId="7F7C7F69" w14:textId="77777777" w:rsidR="00AE1F79" w:rsidRPr="009A25B3" w:rsidRDefault="00AE1F79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Job title: </w:t>
            </w:r>
          </w:p>
        </w:tc>
      </w:tr>
      <w:tr w:rsidR="00AE1F79" w:rsidRPr="009A25B3" w14:paraId="32D4E1E7" w14:textId="77777777" w:rsidTr="007B3368">
        <w:trPr>
          <w:trHeight w:val="625"/>
        </w:trPr>
        <w:tc>
          <w:tcPr>
            <w:tcW w:w="4939" w:type="dxa"/>
            <w:shd w:val="clear" w:color="auto" w:fill="auto"/>
          </w:tcPr>
          <w:p w14:paraId="7D429C13" w14:textId="77777777" w:rsidR="00AE1F79" w:rsidRPr="009A25B3" w:rsidRDefault="00AE1F79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Telephone: </w:t>
            </w:r>
          </w:p>
        </w:tc>
        <w:tc>
          <w:tcPr>
            <w:tcW w:w="4417" w:type="dxa"/>
            <w:shd w:val="clear" w:color="auto" w:fill="auto"/>
          </w:tcPr>
          <w:p w14:paraId="7F6A79F0" w14:textId="77777777" w:rsidR="00AE1F79" w:rsidRPr="009A25B3" w:rsidRDefault="00AE1F79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Email: </w:t>
            </w:r>
          </w:p>
        </w:tc>
      </w:tr>
    </w:tbl>
    <w:p w14:paraId="2BEB1C2F" w14:textId="3F91CB90" w:rsidR="009E576C" w:rsidRDefault="009E576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573B2E0D" w14:textId="77777777" w:rsidR="0083078C" w:rsidRPr="009A25B3" w:rsidRDefault="0083078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53FA870E" w14:textId="49A01F52" w:rsidR="001013E8" w:rsidRPr="00CF2244" w:rsidRDefault="00CF2244" w:rsidP="00210D01">
      <w:pPr>
        <w:shd w:val="clear" w:color="auto" w:fill="D9D9D9"/>
        <w:spacing w:after="0"/>
        <w:jc w:val="both"/>
        <w:outlineLvl w:val="0"/>
        <w:rPr>
          <w:rFonts w:ascii="Arial" w:hAnsi="Arial" w:cs="Arial"/>
          <w:bCs/>
          <w:lang w:val="en-GB"/>
        </w:rPr>
      </w:pPr>
      <w:r w:rsidRPr="00CF2244">
        <w:rPr>
          <w:rFonts w:ascii="Arial" w:eastAsia="Times New Roman" w:hAnsi="Arial" w:cs="Arial"/>
          <w:i/>
          <w:sz w:val="20"/>
          <w:szCs w:val="20"/>
          <w:lang w:val="en-GB" w:eastAsia="en-GB"/>
        </w:rPr>
        <w:t xml:space="preserve">Organization’s Focal Point to </w:t>
      </w:r>
      <w:r w:rsidR="00210D01">
        <w:rPr>
          <w:rFonts w:ascii="Arial" w:eastAsia="Times New Roman" w:hAnsi="Arial" w:cs="Arial"/>
          <w:i/>
          <w:sz w:val="20"/>
          <w:szCs w:val="20"/>
          <w:lang w:val="en-GB" w:eastAsia="en-GB"/>
        </w:rPr>
        <w:t xml:space="preserve">the </w:t>
      </w:r>
      <w:r w:rsidR="00AC7823" w:rsidRPr="00CF2244">
        <w:rPr>
          <w:rFonts w:ascii="Arial" w:eastAsia="Times New Roman" w:hAnsi="Arial" w:cs="Arial"/>
          <w:i/>
          <w:sz w:val="20"/>
          <w:szCs w:val="20"/>
          <w:lang w:val="en-GB" w:eastAsia="en-GB"/>
        </w:rPr>
        <w:t>BD</w:t>
      </w:r>
      <w:r w:rsidR="00542174" w:rsidRPr="00CF2244">
        <w:rPr>
          <w:rFonts w:ascii="Arial" w:eastAsia="Times New Roman" w:hAnsi="Arial" w:cs="Arial"/>
          <w:i/>
          <w:sz w:val="20"/>
          <w:szCs w:val="20"/>
          <w:lang w:val="en-GB" w:eastAsia="en-GB"/>
        </w:rPr>
        <w:t xml:space="preserve"> </w:t>
      </w:r>
      <w:r w:rsidR="00AC7823" w:rsidRPr="00CF2244">
        <w:rPr>
          <w:rFonts w:ascii="Arial" w:eastAsia="Times New Roman" w:hAnsi="Arial" w:cs="Arial"/>
          <w:i/>
          <w:sz w:val="20"/>
          <w:szCs w:val="20"/>
          <w:lang w:val="en-GB" w:eastAsia="en-GB"/>
        </w:rPr>
        <w:t>TF</w:t>
      </w:r>
    </w:p>
    <w:tbl>
      <w:tblPr>
        <w:tblW w:w="9356" w:type="dxa"/>
        <w:tblInd w:w="74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CellMar>
          <w:left w:w="74" w:type="dxa"/>
          <w:right w:w="74" w:type="dxa"/>
        </w:tblCellMar>
        <w:tblLook w:val="04A0" w:firstRow="1" w:lastRow="0" w:firstColumn="1" w:lastColumn="0" w:noHBand="0" w:noVBand="1"/>
      </w:tblPr>
      <w:tblGrid>
        <w:gridCol w:w="4939"/>
        <w:gridCol w:w="4417"/>
      </w:tblGrid>
      <w:tr w:rsidR="001013E8" w:rsidRPr="009A25B3" w14:paraId="09F6F530" w14:textId="77777777" w:rsidTr="007B3368">
        <w:trPr>
          <w:trHeight w:val="609"/>
        </w:trPr>
        <w:tc>
          <w:tcPr>
            <w:tcW w:w="4939" w:type="dxa"/>
            <w:shd w:val="clear" w:color="auto" w:fill="auto"/>
          </w:tcPr>
          <w:p w14:paraId="4D1C10F5" w14:textId="77777777" w:rsidR="001013E8" w:rsidRPr="009A25B3" w:rsidRDefault="001013E8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Name: </w:t>
            </w:r>
          </w:p>
        </w:tc>
        <w:tc>
          <w:tcPr>
            <w:tcW w:w="4417" w:type="dxa"/>
            <w:shd w:val="clear" w:color="auto" w:fill="auto"/>
          </w:tcPr>
          <w:p w14:paraId="48C35DEC" w14:textId="77777777" w:rsidR="001013E8" w:rsidRPr="009A25B3" w:rsidRDefault="001013E8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Job title: </w:t>
            </w:r>
          </w:p>
        </w:tc>
      </w:tr>
      <w:tr w:rsidR="001013E8" w:rsidRPr="009A25B3" w14:paraId="684C77A6" w14:textId="77777777" w:rsidTr="007B3368">
        <w:trPr>
          <w:trHeight w:val="625"/>
        </w:trPr>
        <w:tc>
          <w:tcPr>
            <w:tcW w:w="4939" w:type="dxa"/>
            <w:shd w:val="clear" w:color="auto" w:fill="auto"/>
          </w:tcPr>
          <w:p w14:paraId="6228ECBB" w14:textId="77777777" w:rsidR="001013E8" w:rsidRPr="009A25B3" w:rsidRDefault="001013E8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Telephone: </w:t>
            </w:r>
          </w:p>
        </w:tc>
        <w:tc>
          <w:tcPr>
            <w:tcW w:w="4417" w:type="dxa"/>
            <w:shd w:val="clear" w:color="auto" w:fill="auto"/>
          </w:tcPr>
          <w:p w14:paraId="570EA7E9" w14:textId="77777777" w:rsidR="001013E8" w:rsidRPr="009A25B3" w:rsidRDefault="001013E8" w:rsidP="007B3368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en-GB"/>
              </w:rPr>
            </w:pPr>
            <w:r w:rsidRPr="009A25B3">
              <w:rPr>
                <w:rFonts w:ascii="Arial" w:hAnsi="Arial" w:cs="Arial"/>
                <w:bCs/>
                <w:lang w:val="en-GB"/>
              </w:rPr>
              <w:t xml:space="preserve">Email: </w:t>
            </w:r>
          </w:p>
        </w:tc>
      </w:tr>
    </w:tbl>
    <w:p w14:paraId="58970B9F" w14:textId="061AF59A" w:rsidR="00C11C3F" w:rsidRDefault="00C11C3F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534CC2E0" w14:textId="77777777" w:rsidR="0083078C" w:rsidRPr="009A25B3" w:rsidRDefault="0083078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35A5B751" w14:textId="77777777" w:rsidR="005D19E0" w:rsidRPr="009A25B3" w:rsidRDefault="005D19E0" w:rsidP="00897175">
      <w:pPr>
        <w:numPr>
          <w:ilvl w:val="0"/>
          <w:numId w:val="16"/>
        </w:numPr>
        <w:shd w:val="clear" w:color="auto" w:fill="D9D9D9"/>
        <w:spacing w:after="0"/>
        <w:ind w:left="0" w:firstLine="0"/>
        <w:jc w:val="both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 w:rsidRPr="009A25B3">
        <w:rPr>
          <w:rFonts w:ascii="Arial" w:eastAsia="Times New Roman" w:hAnsi="Arial" w:cs="Arial"/>
          <w:i/>
          <w:sz w:val="20"/>
          <w:szCs w:val="20"/>
          <w:lang w:val="en-GB" w:eastAsia="en-GB"/>
        </w:rPr>
        <w:t>Organisation’s experience</w:t>
      </w:r>
    </w:p>
    <w:p w14:paraId="31766F20" w14:textId="77777777" w:rsidR="005D19E0" w:rsidRPr="009A25B3" w:rsidRDefault="005D19E0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2791EA28" w14:textId="583A342A" w:rsidR="005D19E0" w:rsidRPr="009A25B3" w:rsidRDefault="00A32B38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 w:rsidRPr="009A25B3">
        <w:rPr>
          <w:rFonts w:ascii="Arial" w:hAnsi="Arial" w:cs="Arial"/>
          <w:bCs/>
          <w:i/>
          <w:color w:val="808080"/>
          <w:lang w:val="en-GB"/>
        </w:rPr>
        <w:t xml:space="preserve">Describe your organisation </w:t>
      </w:r>
      <w:r w:rsidR="00542174">
        <w:rPr>
          <w:rFonts w:ascii="Arial" w:hAnsi="Arial" w:cs="Arial"/>
          <w:bCs/>
          <w:i/>
          <w:color w:val="808080"/>
          <w:lang w:val="en-GB"/>
        </w:rPr>
        <w:t xml:space="preserve">core competencies and </w:t>
      </w:r>
      <w:r w:rsidR="00EE55D5">
        <w:rPr>
          <w:rFonts w:ascii="Arial" w:hAnsi="Arial" w:cs="Arial"/>
          <w:bCs/>
          <w:i/>
          <w:color w:val="808080"/>
          <w:lang w:val="en-GB"/>
        </w:rPr>
        <w:t>qualifications in</w:t>
      </w:r>
      <w:r w:rsidR="00EE55D5" w:rsidRPr="00EE55D5">
        <w:t xml:space="preserve"> </w:t>
      </w:r>
      <w:r w:rsidR="00EE55D5" w:rsidRPr="00EE55D5">
        <w:rPr>
          <w:rFonts w:ascii="Arial" w:hAnsi="Arial" w:cs="Arial"/>
          <w:bCs/>
          <w:i/>
          <w:color w:val="808080"/>
          <w:lang w:val="en-GB"/>
        </w:rPr>
        <w:t>fields relating to the conservation and sustainable use of biological diversity</w:t>
      </w:r>
      <w:r w:rsidR="00EE55D5">
        <w:rPr>
          <w:rFonts w:ascii="Arial" w:hAnsi="Arial" w:cs="Arial"/>
          <w:bCs/>
          <w:i/>
          <w:color w:val="808080"/>
          <w:lang w:val="en-GB"/>
        </w:rPr>
        <w:t xml:space="preserve">. </w:t>
      </w:r>
    </w:p>
    <w:p w14:paraId="19207C32" w14:textId="77777777" w:rsidR="003E65E7" w:rsidRPr="00210D01" w:rsidRDefault="003E65E7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sz w:val="18"/>
          <w:lang w:val="en-GB"/>
        </w:rPr>
      </w:pPr>
      <w:r w:rsidRPr="00210D01">
        <w:rPr>
          <w:rFonts w:ascii="Arial" w:hAnsi="Arial" w:cs="Arial"/>
          <w:bCs/>
          <w:sz w:val="18"/>
          <w:lang w:val="en-GB"/>
        </w:rPr>
        <w:t>Please write your text here.</w:t>
      </w:r>
      <w:r w:rsidR="00965F08" w:rsidRPr="00210D01">
        <w:rPr>
          <w:rFonts w:ascii="Arial" w:hAnsi="Arial" w:cs="Arial"/>
          <w:bCs/>
          <w:i/>
          <w:color w:val="808080"/>
          <w:sz w:val="18"/>
          <w:lang w:val="en-GB"/>
        </w:rPr>
        <w:t xml:space="preserve"> (</w:t>
      </w:r>
      <w:proofErr w:type="gramStart"/>
      <w:r w:rsidR="00965F08" w:rsidRPr="00210D01">
        <w:rPr>
          <w:rFonts w:ascii="Arial" w:hAnsi="Arial" w:cs="Arial"/>
          <w:bCs/>
          <w:i/>
          <w:color w:val="808080"/>
          <w:sz w:val="18"/>
          <w:lang w:val="en-GB"/>
        </w:rPr>
        <w:t>maximum</w:t>
      </w:r>
      <w:proofErr w:type="gramEnd"/>
      <w:r w:rsidR="00965F08" w:rsidRPr="00210D01">
        <w:rPr>
          <w:rFonts w:ascii="Arial" w:hAnsi="Arial" w:cs="Arial"/>
          <w:bCs/>
          <w:i/>
          <w:color w:val="808080"/>
          <w:sz w:val="18"/>
          <w:lang w:val="en-GB"/>
        </w:rPr>
        <w:t xml:space="preserve"> </w:t>
      </w:r>
      <w:r w:rsidR="008A5B1E" w:rsidRPr="00210D01">
        <w:rPr>
          <w:rFonts w:ascii="Arial" w:hAnsi="Arial" w:cs="Arial"/>
          <w:bCs/>
          <w:i/>
          <w:color w:val="808080"/>
          <w:sz w:val="18"/>
          <w:lang w:val="en-GB"/>
        </w:rPr>
        <w:t>5</w:t>
      </w:r>
      <w:r w:rsidR="00965F08" w:rsidRPr="00210D01">
        <w:rPr>
          <w:rFonts w:ascii="Arial" w:hAnsi="Arial" w:cs="Arial"/>
          <w:bCs/>
          <w:i/>
          <w:color w:val="808080"/>
          <w:sz w:val="18"/>
          <w:lang w:val="en-GB"/>
        </w:rPr>
        <w:t>0</w:t>
      </w:r>
      <w:r w:rsidR="00F326AC" w:rsidRPr="00210D01">
        <w:rPr>
          <w:rFonts w:ascii="Arial" w:hAnsi="Arial" w:cs="Arial"/>
          <w:bCs/>
          <w:i/>
          <w:color w:val="808080"/>
          <w:sz w:val="18"/>
          <w:lang w:val="en-GB"/>
        </w:rPr>
        <w:t>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34696" w:rsidRPr="00897175" w14:paraId="704ABFFA" w14:textId="77777777" w:rsidTr="00897175">
        <w:tc>
          <w:tcPr>
            <w:tcW w:w="94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493733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29D75960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458C740B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384C9E5E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6E6443DA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178BFBE2" w14:textId="77777777" w:rsidR="00434696" w:rsidRPr="00897175" w:rsidRDefault="00434696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</w:tbl>
    <w:p w14:paraId="7EB3C078" w14:textId="7D6F73BA" w:rsidR="00434696" w:rsidRDefault="00434696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37B78EDF" w14:textId="77777777" w:rsidR="00465FD7" w:rsidRDefault="00465FD7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  <w:bookmarkStart w:id="0" w:name="_GoBack"/>
      <w:bookmarkEnd w:id="0"/>
    </w:p>
    <w:p w14:paraId="7DB5DCAE" w14:textId="6B4DA9CC" w:rsidR="00434696" w:rsidRDefault="00E11308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>
        <w:rPr>
          <w:rFonts w:ascii="Arial" w:hAnsi="Arial" w:cs="Arial"/>
          <w:bCs/>
          <w:i/>
          <w:color w:val="808080"/>
          <w:lang w:val="en-GB"/>
        </w:rPr>
        <w:t>Please describe your organization experience in South-East Europe</w:t>
      </w:r>
      <w:r w:rsidR="00542174">
        <w:rPr>
          <w:rFonts w:ascii="Arial" w:hAnsi="Arial" w:cs="Arial"/>
          <w:bCs/>
          <w:i/>
          <w:color w:val="808080"/>
          <w:lang w:val="en-GB"/>
        </w:rPr>
        <w:t>, in particular</w:t>
      </w:r>
      <w:r w:rsidR="003650A1">
        <w:rPr>
          <w:rFonts w:ascii="Arial" w:hAnsi="Arial" w:cs="Arial"/>
          <w:bCs/>
          <w:i/>
          <w:color w:val="808080"/>
          <w:lang w:val="en-GB"/>
        </w:rPr>
        <w:t xml:space="preserve"> </w:t>
      </w:r>
      <w:proofErr w:type="gramStart"/>
      <w:r w:rsidR="003650A1">
        <w:rPr>
          <w:rFonts w:ascii="Arial" w:hAnsi="Arial" w:cs="Arial"/>
          <w:bCs/>
          <w:i/>
          <w:color w:val="808080"/>
          <w:lang w:val="en-GB"/>
        </w:rPr>
        <w:t>the</w:t>
      </w:r>
      <w:r w:rsidR="00542174">
        <w:rPr>
          <w:rFonts w:ascii="Arial" w:hAnsi="Arial" w:cs="Arial"/>
          <w:bCs/>
          <w:i/>
          <w:color w:val="808080"/>
          <w:lang w:val="en-GB"/>
        </w:rPr>
        <w:t xml:space="preserve"> Western Balkans</w:t>
      </w:r>
      <w:r w:rsidR="003650A1">
        <w:rPr>
          <w:rFonts w:ascii="Arial" w:hAnsi="Arial" w:cs="Arial"/>
          <w:bCs/>
          <w:i/>
          <w:color w:val="808080"/>
          <w:lang w:val="en-GB"/>
        </w:rPr>
        <w:t>,</w:t>
      </w:r>
      <w:r>
        <w:rPr>
          <w:rFonts w:ascii="Arial" w:hAnsi="Arial" w:cs="Arial"/>
          <w:bCs/>
          <w:i/>
          <w:color w:val="808080"/>
          <w:lang w:val="en-GB"/>
        </w:rPr>
        <w:t xml:space="preserve"> and how you expect to contribute to the BD</w:t>
      </w:r>
      <w:r w:rsidR="00542174">
        <w:rPr>
          <w:rFonts w:ascii="Arial" w:hAnsi="Arial" w:cs="Arial"/>
          <w:bCs/>
          <w:i/>
          <w:color w:val="808080"/>
          <w:lang w:val="en-GB"/>
        </w:rPr>
        <w:t xml:space="preserve"> </w:t>
      </w:r>
      <w:r>
        <w:rPr>
          <w:rFonts w:ascii="Arial" w:hAnsi="Arial" w:cs="Arial"/>
          <w:bCs/>
          <w:i/>
          <w:color w:val="808080"/>
          <w:lang w:val="en-GB"/>
        </w:rPr>
        <w:t>TF work plan</w:t>
      </w:r>
      <w:proofErr w:type="gramEnd"/>
      <w:r>
        <w:rPr>
          <w:rFonts w:ascii="Arial" w:hAnsi="Arial" w:cs="Arial"/>
          <w:bCs/>
          <w:i/>
          <w:color w:val="808080"/>
          <w:lang w:val="en-GB"/>
        </w:rPr>
        <w:t>.</w:t>
      </w:r>
    </w:p>
    <w:p w14:paraId="6241E137" w14:textId="77777777" w:rsidR="00434696" w:rsidRPr="00897175" w:rsidRDefault="00E11308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 w:rsidRPr="00210D01">
        <w:rPr>
          <w:rFonts w:ascii="Arial" w:hAnsi="Arial" w:cs="Arial"/>
          <w:bCs/>
          <w:sz w:val="18"/>
          <w:lang w:val="en-GB"/>
        </w:rPr>
        <w:t xml:space="preserve">Please write your text here. </w:t>
      </w:r>
      <w:r w:rsidR="008A5B1E" w:rsidRPr="00210D01">
        <w:rPr>
          <w:rFonts w:ascii="Arial" w:hAnsi="Arial" w:cs="Arial"/>
          <w:bCs/>
          <w:i/>
          <w:color w:val="808080"/>
          <w:sz w:val="18"/>
          <w:lang w:val="en-GB"/>
        </w:rPr>
        <w:t>(</w:t>
      </w:r>
      <w:proofErr w:type="gramStart"/>
      <w:r w:rsidR="008A5B1E" w:rsidRPr="00210D01">
        <w:rPr>
          <w:rFonts w:ascii="Arial" w:hAnsi="Arial" w:cs="Arial"/>
          <w:bCs/>
          <w:i/>
          <w:color w:val="808080"/>
          <w:sz w:val="18"/>
          <w:lang w:val="en-GB"/>
        </w:rPr>
        <w:t>maximum</w:t>
      </w:r>
      <w:proofErr w:type="gramEnd"/>
      <w:r w:rsidR="008A5B1E" w:rsidRPr="00210D01">
        <w:rPr>
          <w:rFonts w:ascii="Arial" w:hAnsi="Arial" w:cs="Arial"/>
          <w:bCs/>
          <w:i/>
          <w:color w:val="808080"/>
          <w:sz w:val="18"/>
          <w:lang w:val="en-GB"/>
        </w:rPr>
        <w:t xml:space="preserve"> 5</w:t>
      </w:r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>0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11308" w:rsidRPr="00897175" w14:paraId="3E2BEB8D" w14:textId="77777777" w:rsidTr="00897175">
        <w:tc>
          <w:tcPr>
            <w:tcW w:w="94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469D426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3AFC6F20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013FF6BF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0DE9A1E1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56F3F9D2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68C3E4C3" w14:textId="77777777" w:rsidR="00E11308" w:rsidRPr="00897175" w:rsidRDefault="00E11308" w:rsidP="00897175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</w:tbl>
    <w:p w14:paraId="35F84A7A" w14:textId="434B9B16" w:rsidR="00434696" w:rsidRDefault="00434696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468971C2" w14:textId="77777777" w:rsidR="00465FD7" w:rsidRDefault="00465FD7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0FFD2AD5" w14:textId="3424D751" w:rsidR="009F3BD5" w:rsidRDefault="009F3BD5" w:rsidP="009F3BD5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>
        <w:rPr>
          <w:rFonts w:ascii="Arial" w:hAnsi="Arial" w:cs="Arial"/>
          <w:bCs/>
          <w:i/>
          <w:color w:val="808080"/>
          <w:lang w:val="en-GB"/>
        </w:rPr>
        <w:t>Please describe your</w:t>
      </w:r>
      <w:r w:rsidRPr="009F3BD5">
        <w:rPr>
          <w:rFonts w:ascii="Arial" w:hAnsi="Arial" w:cs="Arial"/>
          <w:bCs/>
          <w:i/>
          <w:color w:val="808080"/>
          <w:lang w:val="en-GB"/>
        </w:rPr>
        <w:t xml:space="preserve"> motivation to join BD </w:t>
      </w:r>
      <w:r w:rsidR="00D46F4B">
        <w:rPr>
          <w:rFonts w:ascii="Arial" w:hAnsi="Arial" w:cs="Arial"/>
          <w:bCs/>
          <w:i/>
          <w:color w:val="808080"/>
          <w:lang w:val="en-GB"/>
        </w:rPr>
        <w:t>TF</w:t>
      </w:r>
      <w:r>
        <w:rPr>
          <w:rFonts w:ascii="Arial" w:hAnsi="Arial" w:cs="Arial"/>
          <w:bCs/>
          <w:i/>
          <w:color w:val="808080"/>
          <w:lang w:val="en-GB"/>
        </w:rPr>
        <w:t xml:space="preserve"> </w:t>
      </w:r>
      <w:r w:rsidR="00D46F4B">
        <w:rPr>
          <w:rFonts w:ascii="Arial" w:hAnsi="Arial" w:cs="Arial"/>
          <w:bCs/>
          <w:i/>
          <w:color w:val="808080"/>
          <w:lang w:val="en-GB"/>
        </w:rPr>
        <w:t>and attend its meetings.</w:t>
      </w:r>
    </w:p>
    <w:p w14:paraId="7E60E8CB" w14:textId="77777777" w:rsidR="009F3BD5" w:rsidRPr="00897175" w:rsidRDefault="009F3BD5" w:rsidP="009F3BD5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 w:rsidRPr="00210D01">
        <w:rPr>
          <w:rFonts w:ascii="Arial" w:hAnsi="Arial" w:cs="Arial"/>
          <w:bCs/>
          <w:sz w:val="18"/>
          <w:lang w:val="en-GB"/>
        </w:rPr>
        <w:t xml:space="preserve">Please write your text here. </w:t>
      </w:r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>(</w:t>
      </w:r>
      <w:proofErr w:type="gramStart"/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>maximum</w:t>
      </w:r>
      <w:proofErr w:type="gramEnd"/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 xml:space="preserve"> 50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F3BD5" w:rsidRPr="00897175" w14:paraId="208A381D" w14:textId="77777777" w:rsidTr="00F87CAF">
        <w:tc>
          <w:tcPr>
            <w:tcW w:w="94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CFB585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4973A03C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73D6ED5E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175D2B9B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6C5EA7E8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065C5DE1" w14:textId="77777777" w:rsidR="009F3BD5" w:rsidRPr="00897175" w:rsidRDefault="009F3BD5" w:rsidP="00F87CAF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</w:tbl>
    <w:p w14:paraId="325AC292" w14:textId="562DB413" w:rsidR="009F3BD5" w:rsidRDefault="009F3BD5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32622F65" w14:textId="77777777" w:rsidR="009F3BD5" w:rsidRDefault="009F3BD5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7ED057A0" w14:textId="71756E8D" w:rsidR="0083078C" w:rsidRDefault="0083078C" w:rsidP="0083078C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en-GB"/>
        </w:rPr>
      </w:pPr>
      <w:r>
        <w:rPr>
          <w:rFonts w:ascii="Arial" w:hAnsi="Arial" w:cs="Arial"/>
          <w:bCs/>
          <w:i/>
          <w:color w:val="808080"/>
          <w:lang w:val="en-GB"/>
        </w:rPr>
        <w:t>Please describe how you learnt about the Biodiversity Task Force.</w:t>
      </w:r>
    </w:p>
    <w:p w14:paraId="3DAD5DB2" w14:textId="28D080DD" w:rsidR="0083078C" w:rsidRPr="00210D01" w:rsidRDefault="0083078C" w:rsidP="0083078C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sz w:val="18"/>
          <w:lang w:val="en-GB"/>
        </w:rPr>
      </w:pPr>
      <w:r w:rsidRPr="00210D01">
        <w:rPr>
          <w:rFonts w:ascii="Arial" w:hAnsi="Arial" w:cs="Arial"/>
          <w:bCs/>
          <w:sz w:val="18"/>
          <w:lang w:val="en-GB"/>
        </w:rPr>
        <w:t xml:space="preserve">Please write your text here. </w:t>
      </w:r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>(</w:t>
      </w:r>
      <w:proofErr w:type="gramStart"/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>maximum</w:t>
      </w:r>
      <w:proofErr w:type="gramEnd"/>
      <w:r w:rsidRPr="00210D01">
        <w:rPr>
          <w:rFonts w:ascii="Arial" w:hAnsi="Arial" w:cs="Arial"/>
          <w:bCs/>
          <w:i/>
          <w:color w:val="808080"/>
          <w:sz w:val="18"/>
          <w:lang w:val="en-GB"/>
        </w:rPr>
        <w:t xml:space="preserve"> 15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078C" w:rsidRPr="00897175" w14:paraId="3319D103" w14:textId="77777777" w:rsidTr="00386C60">
        <w:tc>
          <w:tcPr>
            <w:tcW w:w="94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EF054F9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24F8B019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7388682D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53116FEC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5EFF8806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  <w:p w14:paraId="0C123F7A" w14:textId="77777777" w:rsidR="0083078C" w:rsidRPr="00897175" w:rsidRDefault="0083078C" w:rsidP="00386C60">
            <w:pPr>
              <w:pStyle w:val="Style5"/>
              <w:adjustRightInd/>
              <w:spacing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  <w:lang w:val="en-GB"/>
              </w:rPr>
            </w:pPr>
          </w:p>
        </w:tc>
      </w:tr>
    </w:tbl>
    <w:p w14:paraId="51366D13" w14:textId="77777777" w:rsidR="0083078C" w:rsidRDefault="0083078C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114E0463" w14:textId="77777777" w:rsidR="009D59F1" w:rsidRPr="009A25B3" w:rsidRDefault="009D59F1" w:rsidP="009D59F1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790B0A2D" w14:textId="77777777" w:rsidR="009D59F1" w:rsidRPr="009A25B3" w:rsidRDefault="00FD2180" w:rsidP="00897175">
      <w:pPr>
        <w:numPr>
          <w:ilvl w:val="0"/>
          <w:numId w:val="16"/>
        </w:numPr>
        <w:shd w:val="clear" w:color="auto" w:fill="D9D9D9"/>
        <w:spacing w:after="0"/>
        <w:ind w:left="0" w:firstLine="0"/>
        <w:jc w:val="both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en-GB" w:eastAsia="en-GB"/>
        </w:rPr>
        <w:t>BD</w:t>
      </w:r>
      <w:r w:rsidR="00F00218">
        <w:rPr>
          <w:rFonts w:ascii="Arial" w:eastAsia="Times New Roman" w:hAnsi="Arial" w:cs="Arial"/>
          <w:i/>
          <w:sz w:val="20"/>
          <w:szCs w:val="20"/>
          <w:lang w:val="en-GB" w:eastAsia="en-GB"/>
        </w:rPr>
        <w:t xml:space="preserve"> </w:t>
      </w:r>
      <w:r>
        <w:rPr>
          <w:rFonts w:ascii="Arial" w:eastAsia="Times New Roman" w:hAnsi="Arial" w:cs="Arial"/>
          <w:i/>
          <w:sz w:val="20"/>
          <w:szCs w:val="20"/>
          <w:lang w:val="en-GB" w:eastAsia="en-GB"/>
        </w:rPr>
        <w:t>TF Code of conduct</w:t>
      </w:r>
    </w:p>
    <w:p w14:paraId="379253BD" w14:textId="77777777" w:rsidR="00434696" w:rsidRDefault="00434696" w:rsidP="007B3368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tbl>
      <w:tblPr>
        <w:tblW w:w="4689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6519"/>
        <w:gridCol w:w="1280"/>
        <w:gridCol w:w="979"/>
      </w:tblGrid>
      <w:tr w:rsidR="00D63A53" w:rsidRPr="00D63A53" w14:paraId="55F5AB9A" w14:textId="77777777" w:rsidTr="00897175">
        <w:tc>
          <w:tcPr>
            <w:tcW w:w="6526" w:type="dxa"/>
            <w:shd w:val="clear" w:color="auto" w:fill="auto"/>
            <w:vAlign w:val="bottom"/>
          </w:tcPr>
          <w:p w14:paraId="03A34903" w14:textId="77777777" w:rsidR="00D63A53" w:rsidRPr="00D63A53" w:rsidRDefault="009D59F1" w:rsidP="00897175">
            <w:pPr>
              <w:spacing w:after="0" w:line="240" w:lineRule="auto"/>
              <w:rPr>
                <w:rFonts w:ascii="Arial" w:eastAsia="Times New Roman" w:hAnsi="Arial"/>
                <w:sz w:val="19"/>
                <w:szCs w:val="24"/>
              </w:rPr>
            </w:pPr>
            <w:r w:rsidRPr="00897175">
              <w:rPr>
                <w:rFonts w:ascii="Arial" w:eastAsia="Times New Roman" w:hAnsi="Arial"/>
                <w:bCs/>
                <w:sz w:val="19"/>
                <w:szCs w:val="24"/>
              </w:rPr>
              <w:t xml:space="preserve">I certify that I have read and acknowledge the BDTF code of conduct. </w:t>
            </w:r>
          </w:p>
        </w:tc>
        <w:tc>
          <w:tcPr>
            <w:tcW w:w="1281" w:type="dxa"/>
            <w:shd w:val="clear" w:color="auto" w:fill="auto"/>
            <w:vAlign w:val="bottom"/>
          </w:tcPr>
          <w:p w14:paraId="2A34B947" w14:textId="77777777" w:rsidR="00D63A53" w:rsidRPr="00D63A53" w:rsidRDefault="00D63A53" w:rsidP="00897175">
            <w:pPr>
              <w:spacing w:after="0" w:line="240" w:lineRule="auto"/>
              <w:jc w:val="center"/>
              <w:rPr>
                <w:rFonts w:ascii="Arial" w:eastAsia="Times New Roman" w:hAnsi="Arial"/>
                <w:sz w:val="17"/>
                <w:szCs w:val="19"/>
              </w:rPr>
            </w:pPr>
            <w:r w:rsidRPr="00D63A53">
              <w:rPr>
                <w:rFonts w:ascii="Arial" w:eastAsia="Times New Roman" w:hAnsi="Arial"/>
                <w:sz w:val="17"/>
                <w:szCs w:val="19"/>
              </w:rPr>
              <w:t>YES</w:t>
            </w:r>
          </w:p>
          <w:p w14:paraId="43B4B3AE" w14:textId="77777777" w:rsidR="00D63A53" w:rsidRPr="00D63A53" w:rsidRDefault="00D63A53" w:rsidP="00897175">
            <w:pPr>
              <w:spacing w:after="0" w:line="240" w:lineRule="auto"/>
              <w:jc w:val="center"/>
              <w:rPr>
                <w:rFonts w:ascii="Arial" w:eastAsia="Times New Roman" w:hAnsi="Arial"/>
                <w:sz w:val="17"/>
                <w:szCs w:val="19"/>
              </w:rPr>
            </w:pPr>
            <w:r w:rsidRPr="00D63A53">
              <w:rPr>
                <w:rFonts w:ascii="Arial" w:eastAsia="Times New Roman" w:hAnsi="Arial"/>
                <w:sz w:val="17"/>
                <w:szCs w:val="19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1803">
              <w:rPr>
                <w:rFonts w:ascii="Arial" w:eastAsia="Times New Roman" w:hAnsi="Arial"/>
                <w:sz w:val="17"/>
                <w:szCs w:val="19"/>
              </w:rPr>
              <w:instrText xml:space="preserve"> FORMCHECKBOX </w:instrText>
            </w:r>
            <w:r w:rsidR="003E727B">
              <w:rPr>
                <w:rFonts w:ascii="Arial" w:eastAsia="Times New Roman" w:hAnsi="Arial"/>
                <w:sz w:val="17"/>
                <w:szCs w:val="19"/>
              </w:rPr>
            </w:r>
            <w:r w:rsidR="003E727B">
              <w:rPr>
                <w:rFonts w:ascii="Arial" w:eastAsia="Times New Roman" w:hAnsi="Arial"/>
                <w:sz w:val="17"/>
                <w:szCs w:val="19"/>
              </w:rPr>
              <w:fldChar w:fldCharType="separate"/>
            </w:r>
            <w:r w:rsidRPr="00D63A53">
              <w:rPr>
                <w:rFonts w:ascii="Arial" w:eastAsia="Times New Roman" w:hAnsi="Arial"/>
                <w:sz w:val="17"/>
                <w:szCs w:val="19"/>
              </w:rPr>
              <w:fldChar w:fldCharType="end"/>
            </w:r>
          </w:p>
        </w:tc>
        <w:tc>
          <w:tcPr>
            <w:tcW w:w="980" w:type="dxa"/>
            <w:shd w:val="clear" w:color="auto" w:fill="auto"/>
            <w:vAlign w:val="bottom"/>
          </w:tcPr>
          <w:p w14:paraId="065E00B7" w14:textId="77777777" w:rsidR="00D63A53" w:rsidRPr="00D63A53" w:rsidRDefault="00D63A53" w:rsidP="00897175">
            <w:pPr>
              <w:spacing w:after="0" w:line="240" w:lineRule="auto"/>
              <w:jc w:val="center"/>
              <w:rPr>
                <w:rFonts w:ascii="Arial" w:eastAsia="Times New Roman" w:hAnsi="Arial"/>
                <w:sz w:val="17"/>
                <w:szCs w:val="19"/>
              </w:rPr>
            </w:pPr>
            <w:r w:rsidRPr="00D63A53">
              <w:rPr>
                <w:rFonts w:ascii="Arial" w:eastAsia="Times New Roman" w:hAnsi="Arial"/>
                <w:sz w:val="17"/>
                <w:szCs w:val="19"/>
              </w:rPr>
              <w:t>NO</w:t>
            </w:r>
          </w:p>
          <w:p w14:paraId="5F4E3289" w14:textId="77777777" w:rsidR="00D63A53" w:rsidRPr="00D63A53" w:rsidRDefault="00D63A53" w:rsidP="00897175">
            <w:pPr>
              <w:spacing w:after="0" w:line="240" w:lineRule="auto"/>
              <w:jc w:val="center"/>
              <w:rPr>
                <w:rFonts w:ascii="Arial" w:eastAsia="Times New Roman" w:hAnsi="Arial"/>
                <w:sz w:val="17"/>
                <w:szCs w:val="19"/>
              </w:rPr>
            </w:pPr>
            <w:r w:rsidRPr="00D63A53">
              <w:rPr>
                <w:rFonts w:ascii="Arial" w:eastAsia="Times New Roman" w:hAnsi="Arial"/>
                <w:sz w:val="17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3A53">
              <w:rPr>
                <w:rFonts w:ascii="Arial" w:eastAsia="Times New Roman" w:hAnsi="Arial"/>
                <w:sz w:val="17"/>
                <w:szCs w:val="19"/>
              </w:rPr>
              <w:instrText xml:space="preserve"> FORMCHECKBOX </w:instrText>
            </w:r>
            <w:r w:rsidR="003E727B">
              <w:rPr>
                <w:rFonts w:ascii="Arial" w:eastAsia="Times New Roman" w:hAnsi="Arial"/>
                <w:sz w:val="17"/>
                <w:szCs w:val="19"/>
              </w:rPr>
            </w:r>
            <w:r w:rsidR="003E727B">
              <w:rPr>
                <w:rFonts w:ascii="Arial" w:eastAsia="Times New Roman" w:hAnsi="Arial"/>
                <w:sz w:val="17"/>
                <w:szCs w:val="19"/>
              </w:rPr>
              <w:fldChar w:fldCharType="separate"/>
            </w:r>
            <w:r w:rsidRPr="00D63A53">
              <w:rPr>
                <w:rFonts w:ascii="Arial" w:eastAsia="Times New Roman" w:hAnsi="Arial"/>
                <w:sz w:val="17"/>
                <w:szCs w:val="19"/>
              </w:rPr>
              <w:fldChar w:fldCharType="end"/>
            </w:r>
          </w:p>
        </w:tc>
      </w:tr>
    </w:tbl>
    <w:p w14:paraId="4087F5AC" w14:textId="33A193D3" w:rsidR="00FD2180" w:rsidRDefault="00FD2180" w:rsidP="00FD2180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3AE89C3B" w14:textId="77777777" w:rsidR="00FD2180" w:rsidRPr="009A25B3" w:rsidRDefault="00FD2180" w:rsidP="00897175">
      <w:pPr>
        <w:numPr>
          <w:ilvl w:val="0"/>
          <w:numId w:val="16"/>
        </w:numPr>
        <w:shd w:val="clear" w:color="auto" w:fill="D9D9D9"/>
        <w:spacing w:after="0"/>
        <w:ind w:left="0" w:firstLine="0"/>
        <w:jc w:val="both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en-GB" w:eastAsia="en-GB"/>
        </w:rPr>
        <w:t>Signature</w:t>
      </w:r>
    </w:p>
    <w:p w14:paraId="08BE479F" w14:textId="009B213E" w:rsidR="00FD2180" w:rsidRDefault="00FD2180" w:rsidP="00FD2180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5A570530" w14:textId="77777777" w:rsidR="0083078C" w:rsidRDefault="0083078C" w:rsidP="00FD2180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en-GB"/>
        </w:rPr>
      </w:pPr>
    </w:p>
    <w:p w14:paraId="35E4EC6F" w14:textId="77777777" w:rsidR="00FD2180" w:rsidRDefault="00FD2180" w:rsidP="007B3368">
      <w:pPr>
        <w:tabs>
          <w:tab w:val="left" w:pos="6000"/>
        </w:tabs>
        <w:rPr>
          <w:lang w:val="en-GB"/>
        </w:rPr>
      </w:pPr>
      <w:r>
        <w:rPr>
          <w:lang w:val="en-GB"/>
        </w:rPr>
        <w:t>Place</w:t>
      </w:r>
      <w:proofErr w:type="gramStart"/>
      <w:r>
        <w:rPr>
          <w:lang w:val="en-GB"/>
        </w:rPr>
        <w:t>:_</w:t>
      </w:r>
      <w:proofErr w:type="gramEnd"/>
      <w:r>
        <w:rPr>
          <w:lang w:val="en-GB"/>
        </w:rPr>
        <w:t>________________________________  Date:___________________</w:t>
      </w:r>
    </w:p>
    <w:p w14:paraId="3EB0E400" w14:textId="77777777" w:rsidR="0083078C" w:rsidRDefault="0083078C" w:rsidP="007B3368">
      <w:pPr>
        <w:tabs>
          <w:tab w:val="left" w:pos="6000"/>
        </w:tabs>
        <w:rPr>
          <w:lang w:val="en-GB"/>
        </w:rPr>
      </w:pPr>
    </w:p>
    <w:p w14:paraId="3B727D35" w14:textId="77777777" w:rsidR="00FD2180" w:rsidRDefault="00FD2180" w:rsidP="00FD2180">
      <w:pPr>
        <w:tabs>
          <w:tab w:val="left" w:pos="6000"/>
        </w:tabs>
        <w:spacing w:after="0"/>
        <w:rPr>
          <w:lang w:val="en-GB"/>
        </w:rPr>
      </w:pPr>
      <w:r>
        <w:rPr>
          <w:lang w:val="en-GB"/>
        </w:rPr>
        <w:t>__________________________________________</w:t>
      </w:r>
    </w:p>
    <w:p w14:paraId="323A2ED9" w14:textId="77777777" w:rsidR="00FD2180" w:rsidRDefault="00FD2180" w:rsidP="00FD2180">
      <w:pPr>
        <w:tabs>
          <w:tab w:val="left" w:pos="6000"/>
        </w:tabs>
        <w:spacing w:after="0"/>
        <w:rPr>
          <w:lang w:val="en-GB"/>
        </w:rPr>
      </w:pPr>
      <w:r>
        <w:rPr>
          <w:lang w:val="en-GB"/>
        </w:rPr>
        <w:t xml:space="preserve">                                    Signature</w:t>
      </w:r>
    </w:p>
    <w:sectPr w:rsidR="00FD2180" w:rsidSect="00FD30F1">
      <w:headerReference w:type="even" r:id="rId8"/>
      <w:headerReference w:type="default" r:id="rId9"/>
      <w:pgSz w:w="12240" w:h="15840"/>
      <w:pgMar w:top="1440" w:right="1440" w:bottom="1440" w:left="1440" w:header="425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AAA1C0" w16cid:durableId="213C7740"/>
  <w16cid:commentId w16cid:paraId="2E3AC0A8" w16cid:durableId="213C777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AF6ED" w14:textId="77777777" w:rsidR="003E727B" w:rsidRDefault="003E727B" w:rsidP="00265BDD">
      <w:pPr>
        <w:spacing w:after="0" w:line="240" w:lineRule="auto"/>
      </w:pPr>
      <w:r>
        <w:separator/>
      </w:r>
    </w:p>
  </w:endnote>
  <w:endnote w:type="continuationSeparator" w:id="0">
    <w:p w14:paraId="7C1059A6" w14:textId="77777777" w:rsidR="003E727B" w:rsidRDefault="003E727B" w:rsidP="00265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1BCD4" w14:textId="77777777" w:rsidR="003E727B" w:rsidRDefault="003E727B" w:rsidP="00265BDD">
      <w:pPr>
        <w:spacing w:after="0" w:line="240" w:lineRule="auto"/>
      </w:pPr>
      <w:r>
        <w:separator/>
      </w:r>
    </w:p>
  </w:footnote>
  <w:footnote w:type="continuationSeparator" w:id="0">
    <w:p w14:paraId="7ED79CF3" w14:textId="77777777" w:rsidR="003E727B" w:rsidRDefault="003E727B" w:rsidP="00265B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DBCFF" w14:textId="1B9734EE" w:rsidR="007B10D9" w:rsidRDefault="00ED4821">
    <w:pPr>
      <w:pStyle w:val="Header"/>
    </w:pPr>
    <w:r w:rsidRPr="0054671B">
      <w:rPr>
        <w:noProof/>
      </w:rPr>
      <w:drawing>
        <wp:inline distT="0" distB="0" distL="0" distR="0" wp14:anchorId="309FACF6" wp14:editId="34BEED02">
          <wp:extent cx="5941060" cy="5666105"/>
          <wp:effectExtent l="0" t="0" r="0" b="0"/>
          <wp:docPr id="1" name="Picture 11" descr="C:\Users\GelsiT\Desktop\IUCN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GelsiT\Desktop\IUCN_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5666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67F73" w14:textId="37D28366" w:rsidR="003650A1" w:rsidRPr="00210D01" w:rsidRDefault="003650A1">
    <w:pPr>
      <w:pStyle w:val="Header"/>
      <w:jc w:val="right"/>
      <w:rPr>
        <w:rFonts w:ascii="Arial" w:hAnsi="Arial" w:cs="Arial"/>
        <w:sz w:val="14"/>
        <w:szCs w:val="16"/>
      </w:rPr>
    </w:pPr>
    <w:r w:rsidRPr="00210D01">
      <w:rPr>
        <w:rFonts w:ascii="Arial" w:hAnsi="Arial" w:cs="Arial"/>
        <w:sz w:val="14"/>
        <w:szCs w:val="16"/>
      </w:rPr>
      <w:t>BD</w:t>
    </w:r>
    <w:r w:rsidR="00210D01">
      <w:rPr>
        <w:rFonts w:ascii="Arial" w:hAnsi="Arial" w:cs="Arial"/>
        <w:sz w:val="14"/>
        <w:szCs w:val="16"/>
      </w:rPr>
      <w:t xml:space="preserve"> </w:t>
    </w:r>
    <w:r w:rsidRPr="00210D01">
      <w:rPr>
        <w:rFonts w:ascii="Arial" w:hAnsi="Arial" w:cs="Arial"/>
        <w:sz w:val="14"/>
        <w:szCs w:val="16"/>
      </w:rPr>
      <w:t xml:space="preserve">TF | Applicant Information for Associate Member | </w:t>
    </w:r>
    <w:sdt>
      <w:sdtPr>
        <w:rPr>
          <w:rFonts w:ascii="Arial" w:hAnsi="Arial" w:cs="Arial"/>
          <w:sz w:val="14"/>
          <w:szCs w:val="16"/>
        </w:rPr>
        <w:id w:val="-1318336367"/>
        <w:docPartObj>
          <w:docPartGallery w:val="Page Numbers (Top of Page)"/>
          <w:docPartUnique/>
        </w:docPartObj>
      </w:sdtPr>
      <w:sdtEndPr/>
      <w:sdtContent>
        <w:r w:rsidRPr="00210D01">
          <w:rPr>
            <w:rFonts w:ascii="Arial" w:hAnsi="Arial" w:cs="Arial"/>
            <w:sz w:val="14"/>
            <w:szCs w:val="16"/>
          </w:rPr>
          <w:t xml:space="preserve">Page </w: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begin"/>
        </w:r>
        <w:r w:rsidRPr="00210D01">
          <w:rPr>
            <w:rFonts w:ascii="Arial" w:hAnsi="Arial" w:cs="Arial"/>
            <w:b/>
            <w:bCs/>
            <w:sz w:val="14"/>
            <w:szCs w:val="16"/>
          </w:rPr>
          <w:instrText xml:space="preserve"> PAGE </w:instrTex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separate"/>
        </w:r>
        <w:r w:rsidR="00465FD7">
          <w:rPr>
            <w:rFonts w:ascii="Arial" w:hAnsi="Arial" w:cs="Arial"/>
            <w:b/>
            <w:bCs/>
            <w:noProof/>
            <w:sz w:val="14"/>
            <w:szCs w:val="16"/>
          </w:rPr>
          <w:t>3</w: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end"/>
        </w:r>
        <w:r w:rsidRPr="00210D01">
          <w:rPr>
            <w:rFonts w:ascii="Arial" w:hAnsi="Arial" w:cs="Arial"/>
            <w:sz w:val="14"/>
            <w:szCs w:val="16"/>
          </w:rPr>
          <w:t xml:space="preserve"> of </w: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begin"/>
        </w:r>
        <w:r w:rsidRPr="00210D01">
          <w:rPr>
            <w:rFonts w:ascii="Arial" w:hAnsi="Arial" w:cs="Arial"/>
            <w:b/>
            <w:bCs/>
            <w:sz w:val="14"/>
            <w:szCs w:val="16"/>
          </w:rPr>
          <w:instrText xml:space="preserve"> NUMPAGES  </w:instrTex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separate"/>
        </w:r>
        <w:r w:rsidR="00465FD7">
          <w:rPr>
            <w:rFonts w:ascii="Arial" w:hAnsi="Arial" w:cs="Arial"/>
            <w:b/>
            <w:bCs/>
            <w:noProof/>
            <w:sz w:val="14"/>
            <w:szCs w:val="16"/>
          </w:rPr>
          <w:t>3</w:t>
        </w:r>
        <w:r w:rsidRPr="00210D01">
          <w:rPr>
            <w:rFonts w:ascii="Arial" w:hAnsi="Arial" w:cs="Arial"/>
            <w:b/>
            <w:bCs/>
            <w:sz w:val="14"/>
            <w:szCs w:val="16"/>
          </w:rPr>
          <w:fldChar w:fldCharType="end"/>
        </w:r>
      </w:sdtContent>
    </w:sdt>
  </w:p>
  <w:p w14:paraId="6FB52F0E" w14:textId="77777777" w:rsidR="003650A1" w:rsidRDefault="003650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11E4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1BF7"/>
    <w:multiLevelType w:val="hybridMultilevel"/>
    <w:tmpl w:val="1436AF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64E5E"/>
    <w:multiLevelType w:val="hybridMultilevel"/>
    <w:tmpl w:val="4F3E60F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7CC0"/>
    <w:multiLevelType w:val="hybridMultilevel"/>
    <w:tmpl w:val="A114F37A"/>
    <w:lvl w:ilvl="0" w:tplc="CB82BCF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467EF"/>
    <w:multiLevelType w:val="hybridMultilevel"/>
    <w:tmpl w:val="095C81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96619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74304"/>
    <w:multiLevelType w:val="hybridMultilevel"/>
    <w:tmpl w:val="76841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A54FE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C5D82"/>
    <w:multiLevelType w:val="hybridMultilevel"/>
    <w:tmpl w:val="B248EA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41F69"/>
    <w:multiLevelType w:val="hybridMultilevel"/>
    <w:tmpl w:val="67D4AA6A"/>
    <w:lvl w:ilvl="0" w:tplc="66DC9D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207FC"/>
    <w:multiLevelType w:val="hybridMultilevel"/>
    <w:tmpl w:val="2FD6A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BB3970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903BB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B32CE7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97556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E0B8C"/>
    <w:multiLevelType w:val="hybridMultilevel"/>
    <w:tmpl w:val="24D456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E725AB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63B85"/>
    <w:multiLevelType w:val="hybridMultilevel"/>
    <w:tmpl w:val="11E4CB30"/>
    <w:lvl w:ilvl="0" w:tplc="2BE4543E">
      <w:start w:val="1"/>
      <w:numFmt w:val="upperLetter"/>
      <w:lvlText w:val="%1)"/>
      <w:lvlJc w:val="left"/>
      <w:pPr>
        <w:ind w:left="1287" w:hanging="360"/>
      </w:pPr>
      <w:rPr>
        <w:rFonts w:hint="default"/>
        <w:b/>
        <w:i w:val="0"/>
        <w:color w:val="auto"/>
        <w:sz w:val="24"/>
        <w:szCs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C837CB8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84065"/>
    <w:multiLevelType w:val="hybridMultilevel"/>
    <w:tmpl w:val="53787B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C3D69"/>
    <w:multiLevelType w:val="hybridMultilevel"/>
    <w:tmpl w:val="2FD6A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93BD6"/>
    <w:multiLevelType w:val="hybridMultilevel"/>
    <w:tmpl w:val="0FA0EE9C"/>
    <w:lvl w:ilvl="0" w:tplc="932451BC">
      <w:start w:val="1"/>
      <w:numFmt w:val="upperLetter"/>
      <w:lvlText w:val="%1)"/>
      <w:lvlJc w:val="left"/>
      <w:pPr>
        <w:ind w:left="720" w:hanging="360"/>
      </w:pPr>
      <w:rPr>
        <w:rFonts w:ascii="Arial" w:hAnsi="Arial" w:cs="Arial"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E6D6F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25CA8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1503C8"/>
    <w:multiLevelType w:val="hybridMultilevel"/>
    <w:tmpl w:val="94B0C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467630"/>
    <w:multiLevelType w:val="hybridMultilevel"/>
    <w:tmpl w:val="6152EB7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6E3A08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F4447E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C15D91"/>
    <w:multiLevelType w:val="hybridMultilevel"/>
    <w:tmpl w:val="2FD6A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9F76A1"/>
    <w:multiLevelType w:val="hybridMultilevel"/>
    <w:tmpl w:val="BF0EEE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9C3F72"/>
    <w:multiLevelType w:val="hybridMultilevel"/>
    <w:tmpl w:val="81D0AB9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B2867"/>
    <w:multiLevelType w:val="hybridMultilevel"/>
    <w:tmpl w:val="6098030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152CE"/>
    <w:multiLevelType w:val="hybridMultilevel"/>
    <w:tmpl w:val="03F8A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7"/>
  </w:num>
  <w:num w:numId="5">
    <w:abstractNumId w:val="29"/>
  </w:num>
  <w:num w:numId="6">
    <w:abstractNumId w:val="2"/>
  </w:num>
  <w:num w:numId="7">
    <w:abstractNumId w:val="20"/>
  </w:num>
  <w:num w:numId="8">
    <w:abstractNumId w:val="28"/>
  </w:num>
  <w:num w:numId="9">
    <w:abstractNumId w:val="31"/>
  </w:num>
  <w:num w:numId="10">
    <w:abstractNumId w:val="4"/>
  </w:num>
  <w:num w:numId="11">
    <w:abstractNumId w:val="8"/>
  </w:num>
  <w:num w:numId="12">
    <w:abstractNumId w:val="24"/>
  </w:num>
  <w:num w:numId="13">
    <w:abstractNumId w:val="19"/>
  </w:num>
  <w:num w:numId="14">
    <w:abstractNumId w:val="21"/>
  </w:num>
  <w:num w:numId="15">
    <w:abstractNumId w:val="9"/>
  </w:num>
  <w:num w:numId="16">
    <w:abstractNumId w:val="6"/>
  </w:num>
  <w:num w:numId="17">
    <w:abstractNumId w:val="26"/>
  </w:num>
  <w:num w:numId="18">
    <w:abstractNumId w:val="30"/>
  </w:num>
  <w:num w:numId="19">
    <w:abstractNumId w:val="25"/>
  </w:num>
  <w:num w:numId="20">
    <w:abstractNumId w:val="22"/>
  </w:num>
  <w:num w:numId="21">
    <w:abstractNumId w:val="5"/>
  </w:num>
  <w:num w:numId="22">
    <w:abstractNumId w:val="11"/>
  </w:num>
  <w:num w:numId="23">
    <w:abstractNumId w:val="0"/>
  </w:num>
  <w:num w:numId="24">
    <w:abstractNumId w:val="23"/>
  </w:num>
  <w:num w:numId="25">
    <w:abstractNumId w:val="7"/>
  </w:num>
  <w:num w:numId="26">
    <w:abstractNumId w:val="12"/>
  </w:num>
  <w:num w:numId="27">
    <w:abstractNumId w:val="32"/>
  </w:num>
  <w:num w:numId="28">
    <w:abstractNumId w:val="18"/>
  </w:num>
  <w:num w:numId="29">
    <w:abstractNumId w:val="16"/>
  </w:num>
  <w:num w:numId="30">
    <w:abstractNumId w:val="27"/>
  </w:num>
  <w:num w:numId="31">
    <w:abstractNumId w:val="13"/>
  </w:num>
  <w:num w:numId="32">
    <w:abstractNumId w:val="14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7OwMDIzNrAwNzdV0lEKTi0uzszPAykwrAUAq1FTZCwAAAA="/>
  </w:docVars>
  <w:rsids>
    <w:rsidRoot w:val="00265BDD"/>
    <w:rsid w:val="0000005F"/>
    <w:rsid w:val="00001F0C"/>
    <w:rsid w:val="00002B9E"/>
    <w:rsid w:val="00003D1B"/>
    <w:rsid w:val="0000417D"/>
    <w:rsid w:val="000070AA"/>
    <w:rsid w:val="00010225"/>
    <w:rsid w:val="000107D7"/>
    <w:rsid w:val="00010EE5"/>
    <w:rsid w:val="00013AC1"/>
    <w:rsid w:val="0001778E"/>
    <w:rsid w:val="00020253"/>
    <w:rsid w:val="00021964"/>
    <w:rsid w:val="000274D7"/>
    <w:rsid w:val="00030032"/>
    <w:rsid w:val="00030337"/>
    <w:rsid w:val="000315A8"/>
    <w:rsid w:val="00031B03"/>
    <w:rsid w:val="00033A8D"/>
    <w:rsid w:val="00035435"/>
    <w:rsid w:val="00037E83"/>
    <w:rsid w:val="00037FBC"/>
    <w:rsid w:val="00040229"/>
    <w:rsid w:val="000404DE"/>
    <w:rsid w:val="0004154F"/>
    <w:rsid w:val="000429CA"/>
    <w:rsid w:val="00042D20"/>
    <w:rsid w:val="00042DC8"/>
    <w:rsid w:val="00042F2E"/>
    <w:rsid w:val="00043BC8"/>
    <w:rsid w:val="00043D56"/>
    <w:rsid w:val="000447A3"/>
    <w:rsid w:val="00045F30"/>
    <w:rsid w:val="00047C4B"/>
    <w:rsid w:val="00047DB2"/>
    <w:rsid w:val="00050E5B"/>
    <w:rsid w:val="00051ACB"/>
    <w:rsid w:val="000536BA"/>
    <w:rsid w:val="0005477D"/>
    <w:rsid w:val="000548E3"/>
    <w:rsid w:val="000557E7"/>
    <w:rsid w:val="00056511"/>
    <w:rsid w:val="00060227"/>
    <w:rsid w:val="000609A2"/>
    <w:rsid w:val="00060E7C"/>
    <w:rsid w:val="000613C6"/>
    <w:rsid w:val="00062BB2"/>
    <w:rsid w:val="00065833"/>
    <w:rsid w:val="00065A19"/>
    <w:rsid w:val="000677BF"/>
    <w:rsid w:val="00067803"/>
    <w:rsid w:val="00073A77"/>
    <w:rsid w:val="00074596"/>
    <w:rsid w:val="000748E6"/>
    <w:rsid w:val="00075000"/>
    <w:rsid w:val="00077053"/>
    <w:rsid w:val="00080BF5"/>
    <w:rsid w:val="00081CE9"/>
    <w:rsid w:val="00081ED5"/>
    <w:rsid w:val="00082394"/>
    <w:rsid w:val="00082B51"/>
    <w:rsid w:val="000868CF"/>
    <w:rsid w:val="000909D3"/>
    <w:rsid w:val="00090C92"/>
    <w:rsid w:val="00091646"/>
    <w:rsid w:val="00092C78"/>
    <w:rsid w:val="00094F8A"/>
    <w:rsid w:val="00097AFE"/>
    <w:rsid w:val="000A0E7A"/>
    <w:rsid w:val="000A18AC"/>
    <w:rsid w:val="000A1FC5"/>
    <w:rsid w:val="000A202F"/>
    <w:rsid w:val="000A2488"/>
    <w:rsid w:val="000A2F16"/>
    <w:rsid w:val="000A3473"/>
    <w:rsid w:val="000A67FB"/>
    <w:rsid w:val="000A72F8"/>
    <w:rsid w:val="000A7CC1"/>
    <w:rsid w:val="000B0F55"/>
    <w:rsid w:val="000B1076"/>
    <w:rsid w:val="000B12D0"/>
    <w:rsid w:val="000B19A4"/>
    <w:rsid w:val="000B1B74"/>
    <w:rsid w:val="000B2236"/>
    <w:rsid w:val="000B230A"/>
    <w:rsid w:val="000B2320"/>
    <w:rsid w:val="000B72CF"/>
    <w:rsid w:val="000C169F"/>
    <w:rsid w:val="000C1788"/>
    <w:rsid w:val="000C3779"/>
    <w:rsid w:val="000C38ED"/>
    <w:rsid w:val="000C41D3"/>
    <w:rsid w:val="000C632D"/>
    <w:rsid w:val="000C7DA5"/>
    <w:rsid w:val="000D148E"/>
    <w:rsid w:val="000D1A08"/>
    <w:rsid w:val="000D1AD7"/>
    <w:rsid w:val="000D1FC2"/>
    <w:rsid w:val="000D2081"/>
    <w:rsid w:val="000D3F73"/>
    <w:rsid w:val="000D46D2"/>
    <w:rsid w:val="000D4E1D"/>
    <w:rsid w:val="000D7E53"/>
    <w:rsid w:val="000E05A9"/>
    <w:rsid w:val="000E0FDF"/>
    <w:rsid w:val="000E1710"/>
    <w:rsid w:val="000E1B90"/>
    <w:rsid w:val="000E3E9E"/>
    <w:rsid w:val="000E435F"/>
    <w:rsid w:val="000E5010"/>
    <w:rsid w:val="000E5F78"/>
    <w:rsid w:val="000E634E"/>
    <w:rsid w:val="000F0B96"/>
    <w:rsid w:val="000F1AD3"/>
    <w:rsid w:val="000F224D"/>
    <w:rsid w:val="000F34F7"/>
    <w:rsid w:val="000F3836"/>
    <w:rsid w:val="000F54C6"/>
    <w:rsid w:val="000F56BC"/>
    <w:rsid w:val="000F5AE3"/>
    <w:rsid w:val="000F5BC6"/>
    <w:rsid w:val="000F6657"/>
    <w:rsid w:val="00100E33"/>
    <w:rsid w:val="001013E8"/>
    <w:rsid w:val="00102BE1"/>
    <w:rsid w:val="0010533C"/>
    <w:rsid w:val="00106733"/>
    <w:rsid w:val="001070BC"/>
    <w:rsid w:val="00113A0C"/>
    <w:rsid w:val="00114037"/>
    <w:rsid w:val="00115EC6"/>
    <w:rsid w:val="001162AC"/>
    <w:rsid w:val="001174EB"/>
    <w:rsid w:val="0012006E"/>
    <w:rsid w:val="0012239E"/>
    <w:rsid w:val="00122E1F"/>
    <w:rsid w:val="00123C3A"/>
    <w:rsid w:val="001244C9"/>
    <w:rsid w:val="00126AB1"/>
    <w:rsid w:val="00131945"/>
    <w:rsid w:val="00134BB2"/>
    <w:rsid w:val="00135FE9"/>
    <w:rsid w:val="00136431"/>
    <w:rsid w:val="0013730E"/>
    <w:rsid w:val="001402D2"/>
    <w:rsid w:val="00140D45"/>
    <w:rsid w:val="00145AB3"/>
    <w:rsid w:val="001468A1"/>
    <w:rsid w:val="00146C31"/>
    <w:rsid w:val="00147253"/>
    <w:rsid w:val="001506BD"/>
    <w:rsid w:val="00151F94"/>
    <w:rsid w:val="00152846"/>
    <w:rsid w:val="00153DE7"/>
    <w:rsid w:val="001560AB"/>
    <w:rsid w:val="0015628D"/>
    <w:rsid w:val="0015746A"/>
    <w:rsid w:val="001611DA"/>
    <w:rsid w:val="00162D71"/>
    <w:rsid w:val="001639DC"/>
    <w:rsid w:val="00165F69"/>
    <w:rsid w:val="0016721D"/>
    <w:rsid w:val="00167BBA"/>
    <w:rsid w:val="00167D5D"/>
    <w:rsid w:val="0017249A"/>
    <w:rsid w:val="001726CD"/>
    <w:rsid w:val="00172D33"/>
    <w:rsid w:val="0017335E"/>
    <w:rsid w:val="00175863"/>
    <w:rsid w:val="001821BA"/>
    <w:rsid w:val="0018262E"/>
    <w:rsid w:val="00182ACB"/>
    <w:rsid w:val="00182B7D"/>
    <w:rsid w:val="00183949"/>
    <w:rsid w:val="0018487A"/>
    <w:rsid w:val="0018499F"/>
    <w:rsid w:val="001851C9"/>
    <w:rsid w:val="0018553D"/>
    <w:rsid w:val="00186997"/>
    <w:rsid w:val="00187368"/>
    <w:rsid w:val="0019015D"/>
    <w:rsid w:val="00193178"/>
    <w:rsid w:val="00193C13"/>
    <w:rsid w:val="00193F01"/>
    <w:rsid w:val="001A36D0"/>
    <w:rsid w:val="001A3B86"/>
    <w:rsid w:val="001A68CE"/>
    <w:rsid w:val="001B2BA4"/>
    <w:rsid w:val="001B3C53"/>
    <w:rsid w:val="001B4E24"/>
    <w:rsid w:val="001B696F"/>
    <w:rsid w:val="001B6F69"/>
    <w:rsid w:val="001B7E67"/>
    <w:rsid w:val="001B7E8A"/>
    <w:rsid w:val="001C0B3C"/>
    <w:rsid w:val="001C18AA"/>
    <w:rsid w:val="001C2448"/>
    <w:rsid w:val="001C3138"/>
    <w:rsid w:val="001C31E3"/>
    <w:rsid w:val="001C6E21"/>
    <w:rsid w:val="001D04CE"/>
    <w:rsid w:val="001D069A"/>
    <w:rsid w:val="001D2276"/>
    <w:rsid w:val="001D49F5"/>
    <w:rsid w:val="001D5B52"/>
    <w:rsid w:val="001D6456"/>
    <w:rsid w:val="001D6F24"/>
    <w:rsid w:val="001D7033"/>
    <w:rsid w:val="001E08DD"/>
    <w:rsid w:val="001E13FE"/>
    <w:rsid w:val="001E216D"/>
    <w:rsid w:val="001E2E22"/>
    <w:rsid w:val="001E3A3F"/>
    <w:rsid w:val="001E43E6"/>
    <w:rsid w:val="001E554D"/>
    <w:rsid w:val="001E572F"/>
    <w:rsid w:val="001E5973"/>
    <w:rsid w:val="001E6008"/>
    <w:rsid w:val="001E68DB"/>
    <w:rsid w:val="001E6AEE"/>
    <w:rsid w:val="001E6D1D"/>
    <w:rsid w:val="001E713A"/>
    <w:rsid w:val="001F147F"/>
    <w:rsid w:val="001F1808"/>
    <w:rsid w:val="001F245B"/>
    <w:rsid w:val="001F3221"/>
    <w:rsid w:val="001F7887"/>
    <w:rsid w:val="0020024A"/>
    <w:rsid w:val="0020133F"/>
    <w:rsid w:val="00201DEB"/>
    <w:rsid w:val="00201F2C"/>
    <w:rsid w:val="00202DB6"/>
    <w:rsid w:val="002038F1"/>
    <w:rsid w:val="002051C3"/>
    <w:rsid w:val="0020533B"/>
    <w:rsid w:val="0020604B"/>
    <w:rsid w:val="0020693F"/>
    <w:rsid w:val="00207776"/>
    <w:rsid w:val="002104E7"/>
    <w:rsid w:val="00210D01"/>
    <w:rsid w:val="00213249"/>
    <w:rsid w:val="00215B45"/>
    <w:rsid w:val="0021627E"/>
    <w:rsid w:val="002167A3"/>
    <w:rsid w:val="00217AAF"/>
    <w:rsid w:val="00221E08"/>
    <w:rsid w:val="0022456F"/>
    <w:rsid w:val="002257DA"/>
    <w:rsid w:val="00226909"/>
    <w:rsid w:val="00226BAF"/>
    <w:rsid w:val="00227F70"/>
    <w:rsid w:val="00230ABC"/>
    <w:rsid w:val="002313B4"/>
    <w:rsid w:val="00231B23"/>
    <w:rsid w:val="00231E92"/>
    <w:rsid w:val="0023277F"/>
    <w:rsid w:val="00234172"/>
    <w:rsid w:val="00234686"/>
    <w:rsid w:val="002360FD"/>
    <w:rsid w:val="00237394"/>
    <w:rsid w:val="00242279"/>
    <w:rsid w:val="00242608"/>
    <w:rsid w:val="00242ACE"/>
    <w:rsid w:val="00243224"/>
    <w:rsid w:val="0024503A"/>
    <w:rsid w:val="002455B0"/>
    <w:rsid w:val="00246536"/>
    <w:rsid w:val="002472C6"/>
    <w:rsid w:val="00250DC5"/>
    <w:rsid w:val="00250DD0"/>
    <w:rsid w:val="00250E29"/>
    <w:rsid w:val="00251945"/>
    <w:rsid w:val="00251DB9"/>
    <w:rsid w:val="00252F81"/>
    <w:rsid w:val="00255B88"/>
    <w:rsid w:val="00255BBF"/>
    <w:rsid w:val="00257FC5"/>
    <w:rsid w:val="002601FC"/>
    <w:rsid w:val="00265824"/>
    <w:rsid w:val="00265BDD"/>
    <w:rsid w:val="00266450"/>
    <w:rsid w:val="00266AF6"/>
    <w:rsid w:val="00266EF8"/>
    <w:rsid w:val="00267C06"/>
    <w:rsid w:val="00270B0A"/>
    <w:rsid w:val="00272548"/>
    <w:rsid w:val="00282CB0"/>
    <w:rsid w:val="00287656"/>
    <w:rsid w:val="0029308E"/>
    <w:rsid w:val="00293A48"/>
    <w:rsid w:val="0029526C"/>
    <w:rsid w:val="00296875"/>
    <w:rsid w:val="00296B8E"/>
    <w:rsid w:val="00297EF3"/>
    <w:rsid w:val="002A0930"/>
    <w:rsid w:val="002A12A3"/>
    <w:rsid w:val="002A1AA4"/>
    <w:rsid w:val="002A2E98"/>
    <w:rsid w:val="002A4C1B"/>
    <w:rsid w:val="002A58B3"/>
    <w:rsid w:val="002A5D54"/>
    <w:rsid w:val="002A69E6"/>
    <w:rsid w:val="002A78B9"/>
    <w:rsid w:val="002B1BF3"/>
    <w:rsid w:val="002C1723"/>
    <w:rsid w:val="002C2FB2"/>
    <w:rsid w:val="002C41FE"/>
    <w:rsid w:val="002C467C"/>
    <w:rsid w:val="002C49C4"/>
    <w:rsid w:val="002D021D"/>
    <w:rsid w:val="002D024C"/>
    <w:rsid w:val="002D21F3"/>
    <w:rsid w:val="002D36CE"/>
    <w:rsid w:val="002D3ED8"/>
    <w:rsid w:val="002D5D99"/>
    <w:rsid w:val="002D6A81"/>
    <w:rsid w:val="002E12C2"/>
    <w:rsid w:val="002E2BB4"/>
    <w:rsid w:val="002E313B"/>
    <w:rsid w:val="002E3FBE"/>
    <w:rsid w:val="002E4FC1"/>
    <w:rsid w:val="002E536C"/>
    <w:rsid w:val="002E591D"/>
    <w:rsid w:val="002E5D94"/>
    <w:rsid w:val="002E6F46"/>
    <w:rsid w:val="002E765E"/>
    <w:rsid w:val="002F104D"/>
    <w:rsid w:val="002F1BAA"/>
    <w:rsid w:val="002F3156"/>
    <w:rsid w:val="002F3A58"/>
    <w:rsid w:val="002F3FC0"/>
    <w:rsid w:val="002F6AEB"/>
    <w:rsid w:val="00300624"/>
    <w:rsid w:val="00300C8D"/>
    <w:rsid w:val="00300F43"/>
    <w:rsid w:val="00301216"/>
    <w:rsid w:val="00301BD8"/>
    <w:rsid w:val="00302762"/>
    <w:rsid w:val="00304446"/>
    <w:rsid w:val="0030502C"/>
    <w:rsid w:val="0030536B"/>
    <w:rsid w:val="00305AA6"/>
    <w:rsid w:val="00305C97"/>
    <w:rsid w:val="00306910"/>
    <w:rsid w:val="00307375"/>
    <w:rsid w:val="003119A3"/>
    <w:rsid w:val="00312757"/>
    <w:rsid w:val="003147A1"/>
    <w:rsid w:val="00315D51"/>
    <w:rsid w:val="003167A9"/>
    <w:rsid w:val="0031756B"/>
    <w:rsid w:val="003202CF"/>
    <w:rsid w:val="00320D78"/>
    <w:rsid w:val="00321139"/>
    <w:rsid w:val="0032232D"/>
    <w:rsid w:val="00322585"/>
    <w:rsid w:val="0032419E"/>
    <w:rsid w:val="00324B63"/>
    <w:rsid w:val="003254FA"/>
    <w:rsid w:val="0032697B"/>
    <w:rsid w:val="00327934"/>
    <w:rsid w:val="00331F03"/>
    <w:rsid w:val="00332635"/>
    <w:rsid w:val="00333B31"/>
    <w:rsid w:val="0033568E"/>
    <w:rsid w:val="003371BC"/>
    <w:rsid w:val="00340446"/>
    <w:rsid w:val="00341741"/>
    <w:rsid w:val="003421E9"/>
    <w:rsid w:val="00343EFC"/>
    <w:rsid w:val="003441DE"/>
    <w:rsid w:val="0034457B"/>
    <w:rsid w:val="00344650"/>
    <w:rsid w:val="00344BBF"/>
    <w:rsid w:val="00345301"/>
    <w:rsid w:val="00350265"/>
    <w:rsid w:val="003505B8"/>
    <w:rsid w:val="00350620"/>
    <w:rsid w:val="003519E6"/>
    <w:rsid w:val="00356708"/>
    <w:rsid w:val="00356EF1"/>
    <w:rsid w:val="0035709D"/>
    <w:rsid w:val="00360540"/>
    <w:rsid w:val="0036085A"/>
    <w:rsid w:val="003639A7"/>
    <w:rsid w:val="00363D78"/>
    <w:rsid w:val="0036435B"/>
    <w:rsid w:val="00364F11"/>
    <w:rsid w:val="003650A1"/>
    <w:rsid w:val="003653C9"/>
    <w:rsid w:val="003724DD"/>
    <w:rsid w:val="00373569"/>
    <w:rsid w:val="0037398D"/>
    <w:rsid w:val="00373E16"/>
    <w:rsid w:val="00374BCA"/>
    <w:rsid w:val="003751F0"/>
    <w:rsid w:val="003769E0"/>
    <w:rsid w:val="00382E5A"/>
    <w:rsid w:val="00384096"/>
    <w:rsid w:val="0038515B"/>
    <w:rsid w:val="00385273"/>
    <w:rsid w:val="00385F13"/>
    <w:rsid w:val="003867FE"/>
    <w:rsid w:val="00386AB9"/>
    <w:rsid w:val="00391D35"/>
    <w:rsid w:val="0039256A"/>
    <w:rsid w:val="003943C5"/>
    <w:rsid w:val="00395027"/>
    <w:rsid w:val="00395F7E"/>
    <w:rsid w:val="0039767F"/>
    <w:rsid w:val="003A10A2"/>
    <w:rsid w:val="003A1F09"/>
    <w:rsid w:val="003A1FA1"/>
    <w:rsid w:val="003A2395"/>
    <w:rsid w:val="003A2D49"/>
    <w:rsid w:val="003A4586"/>
    <w:rsid w:val="003A4F52"/>
    <w:rsid w:val="003A5B22"/>
    <w:rsid w:val="003A611A"/>
    <w:rsid w:val="003B0122"/>
    <w:rsid w:val="003B1E37"/>
    <w:rsid w:val="003B4120"/>
    <w:rsid w:val="003B43A1"/>
    <w:rsid w:val="003B6228"/>
    <w:rsid w:val="003B685B"/>
    <w:rsid w:val="003B6BF8"/>
    <w:rsid w:val="003B751E"/>
    <w:rsid w:val="003B7CCA"/>
    <w:rsid w:val="003C3A4C"/>
    <w:rsid w:val="003C4A5C"/>
    <w:rsid w:val="003C51D5"/>
    <w:rsid w:val="003C6C62"/>
    <w:rsid w:val="003C75DA"/>
    <w:rsid w:val="003D0B68"/>
    <w:rsid w:val="003D408A"/>
    <w:rsid w:val="003D455F"/>
    <w:rsid w:val="003D6E93"/>
    <w:rsid w:val="003D6FD1"/>
    <w:rsid w:val="003E0AD1"/>
    <w:rsid w:val="003E45E7"/>
    <w:rsid w:val="003E4E37"/>
    <w:rsid w:val="003E65E7"/>
    <w:rsid w:val="003E6B04"/>
    <w:rsid w:val="003E718D"/>
    <w:rsid w:val="003E71BF"/>
    <w:rsid w:val="003E727B"/>
    <w:rsid w:val="003E7503"/>
    <w:rsid w:val="003F2BC0"/>
    <w:rsid w:val="003F4460"/>
    <w:rsid w:val="003F44A5"/>
    <w:rsid w:val="003F51F4"/>
    <w:rsid w:val="003F56A1"/>
    <w:rsid w:val="003F6CEA"/>
    <w:rsid w:val="00400D37"/>
    <w:rsid w:val="004017F3"/>
    <w:rsid w:val="0040517C"/>
    <w:rsid w:val="00405302"/>
    <w:rsid w:val="004071D5"/>
    <w:rsid w:val="004105C8"/>
    <w:rsid w:val="00414848"/>
    <w:rsid w:val="004156A0"/>
    <w:rsid w:val="0041613E"/>
    <w:rsid w:val="00416166"/>
    <w:rsid w:val="00416D0B"/>
    <w:rsid w:val="00416ECB"/>
    <w:rsid w:val="004177A7"/>
    <w:rsid w:val="004223CC"/>
    <w:rsid w:val="0042361A"/>
    <w:rsid w:val="004244E8"/>
    <w:rsid w:val="00426432"/>
    <w:rsid w:val="0042672C"/>
    <w:rsid w:val="0042768D"/>
    <w:rsid w:val="0043008D"/>
    <w:rsid w:val="00430AE5"/>
    <w:rsid w:val="004318B8"/>
    <w:rsid w:val="00433013"/>
    <w:rsid w:val="004333D4"/>
    <w:rsid w:val="00434696"/>
    <w:rsid w:val="00434ABF"/>
    <w:rsid w:val="00434CFE"/>
    <w:rsid w:val="004352CE"/>
    <w:rsid w:val="00436353"/>
    <w:rsid w:val="00437AB7"/>
    <w:rsid w:val="00440659"/>
    <w:rsid w:val="00440F37"/>
    <w:rsid w:val="00441892"/>
    <w:rsid w:val="004424DB"/>
    <w:rsid w:val="0044397C"/>
    <w:rsid w:val="00443F8F"/>
    <w:rsid w:val="004445DC"/>
    <w:rsid w:val="00445ADD"/>
    <w:rsid w:val="00446C6F"/>
    <w:rsid w:val="00447129"/>
    <w:rsid w:val="0045384C"/>
    <w:rsid w:val="00453FAF"/>
    <w:rsid w:val="00454723"/>
    <w:rsid w:val="00454A8D"/>
    <w:rsid w:val="00454B26"/>
    <w:rsid w:val="00456269"/>
    <w:rsid w:val="004566D8"/>
    <w:rsid w:val="00461B88"/>
    <w:rsid w:val="0046369B"/>
    <w:rsid w:val="00463B4D"/>
    <w:rsid w:val="00465BA8"/>
    <w:rsid w:val="00465FD7"/>
    <w:rsid w:val="00466993"/>
    <w:rsid w:val="00473310"/>
    <w:rsid w:val="004739B3"/>
    <w:rsid w:val="00474F0B"/>
    <w:rsid w:val="0047503D"/>
    <w:rsid w:val="004751AA"/>
    <w:rsid w:val="0047550E"/>
    <w:rsid w:val="00475C6F"/>
    <w:rsid w:val="00476B57"/>
    <w:rsid w:val="0048140C"/>
    <w:rsid w:val="00481FD3"/>
    <w:rsid w:val="004821CF"/>
    <w:rsid w:val="00483FB9"/>
    <w:rsid w:val="00484AB9"/>
    <w:rsid w:val="004861BC"/>
    <w:rsid w:val="0049120A"/>
    <w:rsid w:val="00492C0A"/>
    <w:rsid w:val="00493BDA"/>
    <w:rsid w:val="004961FF"/>
    <w:rsid w:val="004A31CA"/>
    <w:rsid w:val="004A55C3"/>
    <w:rsid w:val="004A5864"/>
    <w:rsid w:val="004A5A59"/>
    <w:rsid w:val="004A62EB"/>
    <w:rsid w:val="004A6958"/>
    <w:rsid w:val="004B06D1"/>
    <w:rsid w:val="004B0A83"/>
    <w:rsid w:val="004B0A9D"/>
    <w:rsid w:val="004B2596"/>
    <w:rsid w:val="004B2666"/>
    <w:rsid w:val="004B32B4"/>
    <w:rsid w:val="004C068D"/>
    <w:rsid w:val="004C142D"/>
    <w:rsid w:val="004C474C"/>
    <w:rsid w:val="004C5421"/>
    <w:rsid w:val="004C546D"/>
    <w:rsid w:val="004C6512"/>
    <w:rsid w:val="004C6C49"/>
    <w:rsid w:val="004C742D"/>
    <w:rsid w:val="004C7E40"/>
    <w:rsid w:val="004D030E"/>
    <w:rsid w:val="004D10CC"/>
    <w:rsid w:val="004D1A35"/>
    <w:rsid w:val="004D204D"/>
    <w:rsid w:val="004D2DE5"/>
    <w:rsid w:val="004D458B"/>
    <w:rsid w:val="004D774C"/>
    <w:rsid w:val="004D7C74"/>
    <w:rsid w:val="004E0B88"/>
    <w:rsid w:val="004E1BF6"/>
    <w:rsid w:val="004E2316"/>
    <w:rsid w:val="004E2551"/>
    <w:rsid w:val="004E29F0"/>
    <w:rsid w:val="004E3720"/>
    <w:rsid w:val="004E4720"/>
    <w:rsid w:val="004E6202"/>
    <w:rsid w:val="004E6E8A"/>
    <w:rsid w:val="004F5FF3"/>
    <w:rsid w:val="004F68DD"/>
    <w:rsid w:val="004F7103"/>
    <w:rsid w:val="004F7837"/>
    <w:rsid w:val="005028A7"/>
    <w:rsid w:val="005028FD"/>
    <w:rsid w:val="00505072"/>
    <w:rsid w:val="00505603"/>
    <w:rsid w:val="005058B2"/>
    <w:rsid w:val="00506F43"/>
    <w:rsid w:val="005075DF"/>
    <w:rsid w:val="005078E9"/>
    <w:rsid w:val="00507A6E"/>
    <w:rsid w:val="00507BD2"/>
    <w:rsid w:val="0051303A"/>
    <w:rsid w:val="005132D3"/>
    <w:rsid w:val="00513C79"/>
    <w:rsid w:val="00513C9F"/>
    <w:rsid w:val="005159F8"/>
    <w:rsid w:val="00515F77"/>
    <w:rsid w:val="00521202"/>
    <w:rsid w:val="00521CFA"/>
    <w:rsid w:val="00525476"/>
    <w:rsid w:val="00525851"/>
    <w:rsid w:val="005258CE"/>
    <w:rsid w:val="00525DFB"/>
    <w:rsid w:val="0052723D"/>
    <w:rsid w:val="00527BC0"/>
    <w:rsid w:val="00533971"/>
    <w:rsid w:val="005356A4"/>
    <w:rsid w:val="00535AAB"/>
    <w:rsid w:val="00536E90"/>
    <w:rsid w:val="00542174"/>
    <w:rsid w:val="00542281"/>
    <w:rsid w:val="0054275F"/>
    <w:rsid w:val="00543280"/>
    <w:rsid w:val="00544095"/>
    <w:rsid w:val="0054649D"/>
    <w:rsid w:val="0054671B"/>
    <w:rsid w:val="00550ED0"/>
    <w:rsid w:val="00550F33"/>
    <w:rsid w:val="0055342C"/>
    <w:rsid w:val="005539DB"/>
    <w:rsid w:val="00554D9A"/>
    <w:rsid w:val="005554A8"/>
    <w:rsid w:val="00555933"/>
    <w:rsid w:val="0055603F"/>
    <w:rsid w:val="00556535"/>
    <w:rsid w:val="0055667E"/>
    <w:rsid w:val="0056231C"/>
    <w:rsid w:val="00562AF2"/>
    <w:rsid w:val="00565B6C"/>
    <w:rsid w:val="00566A12"/>
    <w:rsid w:val="00566B3A"/>
    <w:rsid w:val="00567B86"/>
    <w:rsid w:val="0057008A"/>
    <w:rsid w:val="005706B3"/>
    <w:rsid w:val="00570861"/>
    <w:rsid w:val="005725A2"/>
    <w:rsid w:val="00572727"/>
    <w:rsid w:val="00573B4C"/>
    <w:rsid w:val="00573C38"/>
    <w:rsid w:val="00580E39"/>
    <w:rsid w:val="00581D7C"/>
    <w:rsid w:val="005821C8"/>
    <w:rsid w:val="0058228B"/>
    <w:rsid w:val="00583496"/>
    <w:rsid w:val="0058353C"/>
    <w:rsid w:val="00585000"/>
    <w:rsid w:val="00585581"/>
    <w:rsid w:val="00587442"/>
    <w:rsid w:val="005932C2"/>
    <w:rsid w:val="0059368F"/>
    <w:rsid w:val="00593BBD"/>
    <w:rsid w:val="00595A65"/>
    <w:rsid w:val="005A12C3"/>
    <w:rsid w:val="005A2F20"/>
    <w:rsid w:val="005A3730"/>
    <w:rsid w:val="005A38B4"/>
    <w:rsid w:val="005A3A56"/>
    <w:rsid w:val="005A6046"/>
    <w:rsid w:val="005B41BE"/>
    <w:rsid w:val="005B789B"/>
    <w:rsid w:val="005C048F"/>
    <w:rsid w:val="005C0CBD"/>
    <w:rsid w:val="005C0E8A"/>
    <w:rsid w:val="005C1920"/>
    <w:rsid w:val="005C1DD6"/>
    <w:rsid w:val="005C31C0"/>
    <w:rsid w:val="005C453D"/>
    <w:rsid w:val="005C5947"/>
    <w:rsid w:val="005C79D4"/>
    <w:rsid w:val="005D1978"/>
    <w:rsid w:val="005D19E0"/>
    <w:rsid w:val="005D1C52"/>
    <w:rsid w:val="005D3FE1"/>
    <w:rsid w:val="005D52AB"/>
    <w:rsid w:val="005D6974"/>
    <w:rsid w:val="005E09F0"/>
    <w:rsid w:val="005E1D86"/>
    <w:rsid w:val="005E2A8D"/>
    <w:rsid w:val="005E2C96"/>
    <w:rsid w:val="005E7C1D"/>
    <w:rsid w:val="005E7F25"/>
    <w:rsid w:val="005F1FE4"/>
    <w:rsid w:val="005F3522"/>
    <w:rsid w:val="005F386E"/>
    <w:rsid w:val="005F5291"/>
    <w:rsid w:val="005F69D8"/>
    <w:rsid w:val="005F7138"/>
    <w:rsid w:val="006000C6"/>
    <w:rsid w:val="0060065D"/>
    <w:rsid w:val="00600D3F"/>
    <w:rsid w:val="0060144F"/>
    <w:rsid w:val="00601D41"/>
    <w:rsid w:val="0060288D"/>
    <w:rsid w:val="00610442"/>
    <w:rsid w:val="006114D6"/>
    <w:rsid w:val="006122C3"/>
    <w:rsid w:val="00612AA5"/>
    <w:rsid w:val="006148C8"/>
    <w:rsid w:val="006155E3"/>
    <w:rsid w:val="00617351"/>
    <w:rsid w:val="0061769E"/>
    <w:rsid w:val="006213D4"/>
    <w:rsid w:val="00621AD6"/>
    <w:rsid w:val="00622112"/>
    <w:rsid w:val="00622323"/>
    <w:rsid w:val="006235F2"/>
    <w:rsid w:val="00626CB2"/>
    <w:rsid w:val="00627EF9"/>
    <w:rsid w:val="00630441"/>
    <w:rsid w:val="00631FB9"/>
    <w:rsid w:val="006359C7"/>
    <w:rsid w:val="006364FE"/>
    <w:rsid w:val="0063667A"/>
    <w:rsid w:val="0064120F"/>
    <w:rsid w:val="00643523"/>
    <w:rsid w:val="00646406"/>
    <w:rsid w:val="0064695C"/>
    <w:rsid w:val="00646DFE"/>
    <w:rsid w:val="00646E84"/>
    <w:rsid w:val="00647368"/>
    <w:rsid w:val="00650179"/>
    <w:rsid w:val="00650EB8"/>
    <w:rsid w:val="00652847"/>
    <w:rsid w:val="00652B69"/>
    <w:rsid w:val="00652C0D"/>
    <w:rsid w:val="006531FD"/>
    <w:rsid w:val="006537DF"/>
    <w:rsid w:val="00654940"/>
    <w:rsid w:val="00654EB3"/>
    <w:rsid w:val="006557BA"/>
    <w:rsid w:val="00655FDA"/>
    <w:rsid w:val="0065704C"/>
    <w:rsid w:val="0066033A"/>
    <w:rsid w:val="006613FB"/>
    <w:rsid w:val="00661D28"/>
    <w:rsid w:val="00663820"/>
    <w:rsid w:val="00667B07"/>
    <w:rsid w:val="0067343A"/>
    <w:rsid w:val="006734DB"/>
    <w:rsid w:val="0067583F"/>
    <w:rsid w:val="006763D5"/>
    <w:rsid w:val="00676ED6"/>
    <w:rsid w:val="00681BE3"/>
    <w:rsid w:val="00684FFB"/>
    <w:rsid w:val="00686D54"/>
    <w:rsid w:val="00687A28"/>
    <w:rsid w:val="00690BF4"/>
    <w:rsid w:val="0069302B"/>
    <w:rsid w:val="0069329F"/>
    <w:rsid w:val="00693FA7"/>
    <w:rsid w:val="006952E8"/>
    <w:rsid w:val="00695704"/>
    <w:rsid w:val="00695C3B"/>
    <w:rsid w:val="00695E27"/>
    <w:rsid w:val="006A1E8E"/>
    <w:rsid w:val="006A4007"/>
    <w:rsid w:val="006A5F1B"/>
    <w:rsid w:val="006A6369"/>
    <w:rsid w:val="006A7F8C"/>
    <w:rsid w:val="006B31DB"/>
    <w:rsid w:val="006B376B"/>
    <w:rsid w:val="006B5C2A"/>
    <w:rsid w:val="006B68C5"/>
    <w:rsid w:val="006B7DA1"/>
    <w:rsid w:val="006C2166"/>
    <w:rsid w:val="006C2FEF"/>
    <w:rsid w:val="006C4959"/>
    <w:rsid w:val="006C4E09"/>
    <w:rsid w:val="006C58F7"/>
    <w:rsid w:val="006D20B4"/>
    <w:rsid w:val="006D4132"/>
    <w:rsid w:val="006D4840"/>
    <w:rsid w:val="006D51FE"/>
    <w:rsid w:val="006D53ED"/>
    <w:rsid w:val="006D5AD0"/>
    <w:rsid w:val="006D667C"/>
    <w:rsid w:val="006E013D"/>
    <w:rsid w:val="006E02FC"/>
    <w:rsid w:val="006E288D"/>
    <w:rsid w:val="006E3C21"/>
    <w:rsid w:val="006E506E"/>
    <w:rsid w:val="006F1A5F"/>
    <w:rsid w:val="006F4B9E"/>
    <w:rsid w:val="006F633A"/>
    <w:rsid w:val="006F6BDA"/>
    <w:rsid w:val="00701699"/>
    <w:rsid w:val="00701801"/>
    <w:rsid w:val="007023C2"/>
    <w:rsid w:val="007037BC"/>
    <w:rsid w:val="0070458F"/>
    <w:rsid w:val="00704E79"/>
    <w:rsid w:val="00704F9A"/>
    <w:rsid w:val="00707002"/>
    <w:rsid w:val="007072BA"/>
    <w:rsid w:val="00711724"/>
    <w:rsid w:val="00713452"/>
    <w:rsid w:val="0071422D"/>
    <w:rsid w:val="00714C53"/>
    <w:rsid w:val="00714CC1"/>
    <w:rsid w:val="00714CCD"/>
    <w:rsid w:val="00716524"/>
    <w:rsid w:val="00720121"/>
    <w:rsid w:val="00720E62"/>
    <w:rsid w:val="00720EA2"/>
    <w:rsid w:val="007210C1"/>
    <w:rsid w:val="00723BD2"/>
    <w:rsid w:val="0072683F"/>
    <w:rsid w:val="00726BDA"/>
    <w:rsid w:val="007271F3"/>
    <w:rsid w:val="00731CB8"/>
    <w:rsid w:val="00732F02"/>
    <w:rsid w:val="007334F8"/>
    <w:rsid w:val="00733E87"/>
    <w:rsid w:val="0073635E"/>
    <w:rsid w:val="007406AC"/>
    <w:rsid w:val="00740D4B"/>
    <w:rsid w:val="007412BB"/>
    <w:rsid w:val="0074370D"/>
    <w:rsid w:val="0074459E"/>
    <w:rsid w:val="00745656"/>
    <w:rsid w:val="00747A27"/>
    <w:rsid w:val="00747FB8"/>
    <w:rsid w:val="0075041F"/>
    <w:rsid w:val="00750B0B"/>
    <w:rsid w:val="00751383"/>
    <w:rsid w:val="00753197"/>
    <w:rsid w:val="00754330"/>
    <w:rsid w:val="007552D0"/>
    <w:rsid w:val="00755C09"/>
    <w:rsid w:val="00756DF3"/>
    <w:rsid w:val="0075710F"/>
    <w:rsid w:val="00757FB7"/>
    <w:rsid w:val="007606BA"/>
    <w:rsid w:val="00761D27"/>
    <w:rsid w:val="0076351D"/>
    <w:rsid w:val="00764705"/>
    <w:rsid w:val="00765763"/>
    <w:rsid w:val="00767073"/>
    <w:rsid w:val="00771829"/>
    <w:rsid w:val="0077385D"/>
    <w:rsid w:val="00774DE4"/>
    <w:rsid w:val="00775458"/>
    <w:rsid w:val="00782335"/>
    <w:rsid w:val="00782645"/>
    <w:rsid w:val="00784040"/>
    <w:rsid w:val="007856E1"/>
    <w:rsid w:val="00790178"/>
    <w:rsid w:val="00790F5B"/>
    <w:rsid w:val="007914FA"/>
    <w:rsid w:val="00794090"/>
    <w:rsid w:val="00794FB5"/>
    <w:rsid w:val="00795876"/>
    <w:rsid w:val="007A332D"/>
    <w:rsid w:val="007A338B"/>
    <w:rsid w:val="007A48D4"/>
    <w:rsid w:val="007A7AA7"/>
    <w:rsid w:val="007B030A"/>
    <w:rsid w:val="007B10D9"/>
    <w:rsid w:val="007B1643"/>
    <w:rsid w:val="007B3008"/>
    <w:rsid w:val="007B3368"/>
    <w:rsid w:val="007B3944"/>
    <w:rsid w:val="007B5B24"/>
    <w:rsid w:val="007B5F60"/>
    <w:rsid w:val="007B6288"/>
    <w:rsid w:val="007B6633"/>
    <w:rsid w:val="007C0BEB"/>
    <w:rsid w:val="007C205F"/>
    <w:rsid w:val="007C21C7"/>
    <w:rsid w:val="007C32AC"/>
    <w:rsid w:val="007C441C"/>
    <w:rsid w:val="007C4552"/>
    <w:rsid w:val="007C6496"/>
    <w:rsid w:val="007C7EB4"/>
    <w:rsid w:val="007D03F4"/>
    <w:rsid w:val="007D0662"/>
    <w:rsid w:val="007D25C6"/>
    <w:rsid w:val="007D3D12"/>
    <w:rsid w:val="007D552C"/>
    <w:rsid w:val="007D5978"/>
    <w:rsid w:val="007D66B2"/>
    <w:rsid w:val="007D694D"/>
    <w:rsid w:val="007E1D1A"/>
    <w:rsid w:val="007E214A"/>
    <w:rsid w:val="007E2D69"/>
    <w:rsid w:val="007E2EFD"/>
    <w:rsid w:val="007E4F67"/>
    <w:rsid w:val="007E5168"/>
    <w:rsid w:val="007E61BA"/>
    <w:rsid w:val="007E7CC9"/>
    <w:rsid w:val="007F20F8"/>
    <w:rsid w:val="007F21B1"/>
    <w:rsid w:val="007F28CC"/>
    <w:rsid w:val="007F6A4F"/>
    <w:rsid w:val="00800B22"/>
    <w:rsid w:val="00801900"/>
    <w:rsid w:val="00801DFD"/>
    <w:rsid w:val="008020FB"/>
    <w:rsid w:val="00804B56"/>
    <w:rsid w:val="00804E65"/>
    <w:rsid w:val="00805415"/>
    <w:rsid w:val="008074CC"/>
    <w:rsid w:val="00807918"/>
    <w:rsid w:val="00810CFE"/>
    <w:rsid w:val="00811738"/>
    <w:rsid w:val="0081262E"/>
    <w:rsid w:val="0081310D"/>
    <w:rsid w:val="0081335B"/>
    <w:rsid w:val="00813B5C"/>
    <w:rsid w:val="00814C42"/>
    <w:rsid w:val="00816385"/>
    <w:rsid w:val="00820629"/>
    <w:rsid w:val="008209F1"/>
    <w:rsid w:val="00820BA4"/>
    <w:rsid w:val="008214BF"/>
    <w:rsid w:val="008223D9"/>
    <w:rsid w:val="00823718"/>
    <w:rsid w:val="00824EB8"/>
    <w:rsid w:val="0082619D"/>
    <w:rsid w:val="008264FB"/>
    <w:rsid w:val="0083078C"/>
    <w:rsid w:val="0083155C"/>
    <w:rsid w:val="00833A80"/>
    <w:rsid w:val="00834366"/>
    <w:rsid w:val="008355EB"/>
    <w:rsid w:val="0084320D"/>
    <w:rsid w:val="008436F2"/>
    <w:rsid w:val="008438C9"/>
    <w:rsid w:val="00845BD9"/>
    <w:rsid w:val="00846275"/>
    <w:rsid w:val="00846FEB"/>
    <w:rsid w:val="00850EB2"/>
    <w:rsid w:val="00854970"/>
    <w:rsid w:val="00855D1D"/>
    <w:rsid w:val="00857E4C"/>
    <w:rsid w:val="00861241"/>
    <w:rsid w:val="00861762"/>
    <w:rsid w:val="00861B5A"/>
    <w:rsid w:val="00861D74"/>
    <w:rsid w:val="0086220B"/>
    <w:rsid w:val="00863902"/>
    <w:rsid w:val="00863C5E"/>
    <w:rsid w:val="0086488E"/>
    <w:rsid w:val="008654A1"/>
    <w:rsid w:val="00865A83"/>
    <w:rsid w:val="008677C3"/>
    <w:rsid w:val="00867E9F"/>
    <w:rsid w:val="00870839"/>
    <w:rsid w:val="00870DFC"/>
    <w:rsid w:val="00871B47"/>
    <w:rsid w:val="00871BED"/>
    <w:rsid w:val="008740F8"/>
    <w:rsid w:val="008754B7"/>
    <w:rsid w:val="008767E7"/>
    <w:rsid w:val="00876B25"/>
    <w:rsid w:val="00877CF0"/>
    <w:rsid w:val="008820E8"/>
    <w:rsid w:val="00882448"/>
    <w:rsid w:val="00884B04"/>
    <w:rsid w:val="00884CF7"/>
    <w:rsid w:val="00885FE6"/>
    <w:rsid w:val="00887D57"/>
    <w:rsid w:val="00890392"/>
    <w:rsid w:val="008915D2"/>
    <w:rsid w:val="00892FF4"/>
    <w:rsid w:val="0089463F"/>
    <w:rsid w:val="00895F1A"/>
    <w:rsid w:val="00897175"/>
    <w:rsid w:val="0089724B"/>
    <w:rsid w:val="008A4E16"/>
    <w:rsid w:val="008A5B1E"/>
    <w:rsid w:val="008A67FC"/>
    <w:rsid w:val="008A7032"/>
    <w:rsid w:val="008B16FD"/>
    <w:rsid w:val="008B1800"/>
    <w:rsid w:val="008B22A3"/>
    <w:rsid w:val="008B2C5A"/>
    <w:rsid w:val="008B3DA8"/>
    <w:rsid w:val="008B3F0D"/>
    <w:rsid w:val="008B4832"/>
    <w:rsid w:val="008B521D"/>
    <w:rsid w:val="008B5740"/>
    <w:rsid w:val="008B68CD"/>
    <w:rsid w:val="008C0F87"/>
    <w:rsid w:val="008C1E87"/>
    <w:rsid w:val="008C20E6"/>
    <w:rsid w:val="008C2DC9"/>
    <w:rsid w:val="008C5757"/>
    <w:rsid w:val="008C5873"/>
    <w:rsid w:val="008C5894"/>
    <w:rsid w:val="008C7055"/>
    <w:rsid w:val="008C72A3"/>
    <w:rsid w:val="008D06E3"/>
    <w:rsid w:val="008D2AD4"/>
    <w:rsid w:val="008D7C39"/>
    <w:rsid w:val="008E1A06"/>
    <w:rsid w:val="008E22E9"/>
    <w:rsid w:val="008E314D"/>
    <w:rsid w:val="008E776D"/>
    <w:rsid w:val="008F25E5"/>
    <w:rsid w:val="008F68DF"/>
    <w:rsid w:val="008F6B63"/>
    <w:rsid w:val="00900448"/>
    <w:rsid w:val="00901A57"/>
    <w:rsid w:val="0090246F"/>
    <w:rsid w:val="009025DC"/>
    <w:rsid w:val="00902DD9"/>
    <w:rsid w:val="00902E23"/>
    <w:rsid w:val="00903637"/>
    <w:rsid w:val="00904480"/>
    <w:rsid w:val="009047F0"/>
    <w:rsid w:val="00904ABD"/>
    <w:rsid w:val="009064B5"/>
    <w:rsid w:val="00912CE7"/>
    <w:rsid w:val="009147AF"/>
    <w:rsid w:val="0091584B"/>
    <w:rsid w:val="00917C0B"/>
    <w:rsid w:val="00917DEF"/>
    <w:rsid w:val="0092014A"/>
    <w:rsid w:val="00920AED"/>
    <w:rsid w:val="00920C8E"/>
    <w:rsid w:val="00921CD2"/>
    <w:rsid w:val="00921DD8"/>
    <w:rsid w:val="0092252A"/>
    <w:rsid w:val="00922C8E"/>
    <w:rsid w:val="00923AEC"/>
    <w:rsid w:val="00924A28"/>
    <w:rsid w:val="009253A2"/>
    <w:rsid w:val="00925F87"/>
    <w:rsid w:val="009261AB"/>
    <w:rsid w:val="0092666D"/>
    <w:rsid w:val="00926D3B"/>
    <w:rsid w:val="009270F5"/>
    <w:rsid w:val="0093085D"/>
    <w:rsid w:val="00930F95"/>
    <w:rsid w:val="009342EC"/>
    <w:rsid w:val="009373B2"/>
    <w:rsid w:val="00937FAB"/>
    <w:rsid w:val="009406DD"/>
    <w:rsid w:val="00941F14"/>
    <w:rsid w:val="00942890"/>
    <w:rsid w:val="00942CFB"/>
    <w:rsid w:val="00942F21"/>
    <w:rsid w:val="00944CF9"/>
    <w:rsid w:val="00951561"/>
    <w:rsid w:val="00951B4D"/>
    <w:rsid w:val="009523CD"/>
    <w:rsid w:val="00957C6D"/>
    <w:rsid w:val="0096172C"/>
    <w:rsid w:val="00965F08"/>
    <w:rsid w:val="00971B8C"/>
    <w:rsid w:val="009729CF"/>
    <w:rsid w:val="00975630"/>
    <w:rsid w:val="009759AA"/>
    <w:rsid w:val="009770CF"/>
    <w:rsid w:val="00980227"/>
    <w:rsid w:val="009802C6"/>
    <w:rsid w:val="00985B35"/>
    <w:rsid w:val="00990C4C"/>
    <w:rsid w:val="0099247A"/>
    <w:rsid w:val="00992ACF"/>
    <w:rsid w:val="00993665"/>
    <w:rsid w:val="00993D06"/>
    <w:rsid w:val="00994214"/>
    <w:rsid w:val="00995FA1"/>
    <w:rsid w:val="009967B6"/>
    <w:rsid w:val="00996B79"/>
    <w:rsid w:val="009A25B3"/>
    <w:rsid w:val="009A3DDA"/>
    <w:rsid w:val="009A40D4"/>
    <w:rsid w:val="009A5D06"/>
    <w:rsid w:val="009B0ACE"/>
    <w:rsid w:val="009B3902"/>
    <w:rsid w:val="009B465E"/>
    <w:rsid w:val="009B53FD"/>
    <w:rsid w:val="009B5B02"/>
    <w:rsid w:val="009C0D53"/>
    <w:rsid w:val="009C15D5"/>
    <w:rsid w:val="009C4015"/>
    <w:rsid w:val="009C4EE7"/>
    <w:rsid w:val="009C59EB"/>
    <w:rsid w:val="009C6324"/>
    <w:rsid w:val="009D0824"/>
    <w:rsid w:val="009D1DEB"/>
    <w:rsid w:val="009D35AB"/>
    <w:rsid w:val="009D45FD"/>
    <w:rsid w:val="009D53E3"/>
    <w:rsid w:val="009D55A2"/>
    <w:rsid w:val="009D5660"/>
    <w:rsid w:val="009D59F1"/>
    <w:rsid w:val="009D7746"/>
    <w:rsid w:val="009E16BE"/>
    <w:rsid w:val="009E1803"/>
    <w:rsid w:val="009E275A"/>
    <w:rsid w:val="009E2AA5"/>
    <w:rsid w:val="009E3C68"/>
    <w:rsid w:val="009E576C"/>
    <w:rsid w:val="009E5A47"/>
    <w:rsid w:val="009E5C35"/>
    <w:rsid w:val="009F0E19"/>
    <w:rsid w:val="009F3307"/>
    <w:rsid w:val="009F3BD5"/>
    <w:rsid w:val="009F3E69"/>
    <w:rsid w:val="009F3FA9"/>
    <w:rsid w:val="009F5AC2"/>
    <w:rsid w:val="009F62BE"/>
    <w:rsid w:val="009F7456"/>
    <w:rsid w:val="009F7B3E"/>
    <w:rsid w:val="00A00ACD"/>
    <w:rsid w:val="00A01A76"/>
    <w:rsid w:val="00A01CF9"/>
    <w:rsid w:val="00A0416F"/>
    <w:rsid w:val="00A0517F"/>
    <w:rsid w:val="00A102BB"/>
    <w:rsid w:val="00A105C4"/>
    <w:rsid w:val="00A13D02"/>
    <w:rsid w:val="00A1494D"/>
    <w:rsid w:val="00A160CF"/>
    <w:rsid w:val="00A204BE"/>
    <w:rsid w:val="00A21900"/>
    <w:rsid w:val="00A23028"/>
    <w:rsid w:val="00A23947"/>
    <w:rsid w:val="00A23C57"/>
    <w:rsid w:val="00A25057"/>
    <w:rsid w:val="00A2556F"/>
    <w:rsid w:val="00A264E6"/>
    <w:rsid w:val="00A27CEB"/>
    <w:rsid w:val="00A32B38"/>
    <w:rsid w:val="00A33AD3"/>
    <w:rsid w:val="00A34EEA"/>
    <w:rsid w:val="00A363C5"/>
    <w:rsid w:val="00A368B2"/>
    <w:rsid w:val="00A36D7F"/>
    <w:rsid w:val="00A3720E"/>
    <w:rsid w:val="00A43000"/>
    <w:rsid w:val="00A4470E"/>
    <w:rsid w:val="00A4739D"/>
    <w:rsid w:val="00A51E12"/>
    <w:rsid w:val="00A526E8"/>
    <w:rsid w:val="00A53EE2"/>
    <w:rsid w:val="00A564B9"/>
    <w:rsid w:val="00A618A9"/>
    <w:rsid w:val="00A61C0B"/>
    <w:rsid w:val="00A65383"/>
    <w:rsid w:val="00A667EC"/>
    <w:rsid w:val="00A71E02"/>
    <w:rsid w:val="00A72DD2"/>
    <w:rsid w:val="00A75ED5"/>
    <w:rsid w:val="00A76015"/>
    <w:rsid w:val="00A7653C"/>
    <w:rsid w:val="00A77750"/>
    <w:rsid w:val="00A850A7"/>
    <w:rsid w:val="00A92E6A"/>
    <w:rsid w:val="00A93CEA"/>
    <w:rsid w:val="00A9506A"/>
    <w:rsid w:val="00A952F1"/>
    <w:rsid w:val="00A97E18"/>
    <w:rsid w:val="00AA1BB4"/>
    <w:rsid w:val="00AA286D"/>
    <w:rsid w:val="00AA34E5"/>
    <w:rsid w:val="00AA3654"/>
    <w:rsid w:val="00AA42F6"/>
    <w:rsid w:val="00AA7858"/>
    <w:rsid w:val="00AB3BB1"/>
    <w:rsid w:val="00AB4FB7"/>
    <w:rsid w:val="00AB5464"/>
    <w:rsid w:val="00AB575D"/>
    <w:rsid w:val="00AB76C3"/>
    <w:rsid w:val="00AC1D8B"/>
    <w:rsid w:val="00AC24B5"/>
    <w:rsid w:val="00AC277B"/>
    <w:rsid w:val="00AC3BB1"/>
    <w:rsid w:val="00AC410A"/>
    <w:rsid w:val="00AC66FD"/>
    <w:rsid w:val="00AC7014"/>
    <w:rsid w:val="00AC7823"/>
    <w:rsid w:val="00AD0301"/>
    <w:rsid w:val="00AD0BFB"/>
    <w:rsid w:val="00AD19D1"/>
    <w:rsid w:val="00AD1D40"/>
    <w:rsid w:val="00AD2C78"/>
    <w:rsid w:val="00AD673D"/>
    <w:rsid w:val="00AD6BE2"/>
    <w:rsid w:val="00AD7B20"/>
    <w:rsid w:val="00AE0A0C"/>
    <w:rsid w:val="00AE0EE6"/>
    <w:rsid w:val="00AE111B"/>
    <w:rsid w:val="00AE1F79"/>
    <w:rsid w:val="00AE362B"/>
    <w:rsid w:val="00AE3974"/>
    <w:rsid w:val="00AE4FE3"/>
    <w:rsid w:val="00AE5036"/>
    <w:rsid w:val="00AE6413"/>
    <w:rsid w:val="00AE67EF"/>
    <w:rsid w:val="00AE7FEF"/>
    <w:rsid w:val="00AF217C"/>
    <w:rsid w:val="00AF2EC5"/>
    <w:rsid w:val="00AF3D8F"/>
    <w:rsid w:val="00AF6343"/>
    <w:rsid w:val="00AF71BF"/>
    <w:rsid w:val="00B003E3"/>
    <w:rsid w:val="00B0081C"/>
    <w:rsid w:val="00B04EE5"/>
    <w:rsid w:val="00B06437"/>
    <w:rsid w:val="00B06F76"/>
    <w:rsid w:val="00B07C6A"/>
    <w:rsid w:val="00B10E78"/>
    <w:rsid w:val="00B122A3"/>
    <w:rsid w:val="00B14195"/>
    <w:rsid w:val="00B14E1E"/>
    <w:rsid w:val="00B15C00"/>
    <w:rsid w:val="00B15F54"/>
    <w:rsid w:val="00B2065B"/>
    <w:rsid w:val="00B207D0"/>
    <w:rsid w:val="00B21818"/>
    <w:rsid w:val="00B21905"/>
    <w:rsid w:val="00B21FC8"/>
    <w:rsid w:val="00B2207F"/>
    <w:rsid w:val="00B22D60"/>
    <w:rsid w:val="00B2466E"/>
    <w:rsid w:val="00B25384"/>
    <w:rsid w:val="00B26719"/>
    <w:rsid w:val="00B27719"/>
    <w:rsid w:val="00B278D1"/>
    <w:rsid w:val="00B3021E"/>
    <w:rsid w:val="00B30B07"/>
    <w:rsid w:val="00B32699"/>
    <w:rsid w:val="00B3407F"/>
    <w:rsid w:val="00B35C5A"/>
    <w:rsid w:val="00B36D85"/>
    <w:rsid w:val="00B37272"/>
    <w:rsid w:val="00B44160"/>
    <w:rsid w:val="00B441C7"/>
    <w:rsid w:val="00B467A3"/>
    <w:rsid w:val="00B46EA2"/>
    <w:rsid w:val="00B51A64"/>
    <w:rsid w:val="00B53F46"/>
    <w:rsid w:val="00B54874"/>
    <w:rsid w:val="00B55992"/>
    <w:rsid w:val="00B56106"/>
    <w:rsid w:val="00B60F46"/>
    <w:rsid w:val="00B60FA9"/>
    <w:rsid w:val="00B61298"/>
    <w:rsid w:val="00B64139"/>
    <w:rsid w:val="00B652AD"/>
    <w:rsid w:val="00B65CAF"/>
    <w:rsid w:val="00B6728B"/>
    <w:rsid w:val="00B67A46"/>
    <w:rsid w:val="00B74035"/>
    <w:rsid w:val="00B74AF9"/>
    <w:rsid w:val="00B74FA6"/>
    <w:rsid w:val="00B75E63"/>
    <w:rsid w:val="00B77041"/>
    <w:rsid w:val="00B7705C"/>
    <w:rsid w:val="00B77405"/>
    <w:rsid w:val="00B8086E"/>
    <w:rsid w:val="00B816F2"/>
    <w:rsid w:val="00B81BD6"/>
    <w:rsid w:val="00B81EAA"/>
    <w:rsid w:val="00B821BB"/>
    <w:rsid w:val="00B82403"/>
    <w:rsid w:val="00B836EB"/>
    <w:rsid w:val="00B90749"/>
    <w:rsid w:val="00B91EDC"/>
    <w:rsid w:val="00B92DB4"/>
    <w:rsid w:val="00B93328"/>
    <w:rsid w:val="00B933CD"/>
    <w:rsid w:val="00B93EAF"/>
    <w:rsid w:val="00B95E19"/>
    <w:rsid w:val="00BA0443"/>
    <w:rsid w:val="00BA130F"/>
    <w:rsid w:val="00BA1DA8"/>
    <w:rsid w:val="00BA232F"/>
    <w:rsid w:val="00BA24CF"/>
    <w:rsid w:val="00BA35A3"/>
    <w:rsid w:val="00BA4087"/>
    <w:rsid w:val="00BA69A5"/>
    <w:rsid w:val="00BA749F"/>
    <w:rsid w:val="00BA7951"/>
    <w:rsid w:val="00BA7EB0"/>
    <w:rsid w:val="00BB2F47"/>
    <w:rsid w:val="00BB2FE4"/>
    <w:rsid w:val="00BB77CF"/>
    <w:rsid w:val="00BB7B16"/>
    <w:rsid w:val="00BC0C46"/>
    <w:rsid w:val="00BC328B"/>
    <w:rsid w:val="00BC44DD"/>
    <w:rsid w:val="00BD193C"/>
    <w:rsid w:val="00BD2759"/>
    <w:rsid w:val="00BD3A5D"/>
    <w:rsid w:val="00BD577B"/>
    <w:rsid w:val="00BD7F13"/>
    <w:rsid w:val="00BE0D12"/>
    <w:rsid w:val="00BE29AA"/>
    <w:rsid w:val="00BE4F88"/>
    <w:rsid w:val="00BE7269"/>
    <w:rsid w:val="00BF473C"/>
    <w:rsid w:val="00BF4876"/>
    <w:rsid w:val="00BF5ADC"/>
    <w:rsid w:val="00BF5F36"/>
    <w:rsid w:val="00BF7168"/>
    <w:rsid w:val="00C009ED"/>
    <w:rsid w:val="00C0137A"/>
    <w:rsid w:val="00C01BE2"/>
    <w:rsid w:val="00C02741"/>
    <w:rsid w:val="00C05C25"/>
    <w:rsid w:val="00C05C3C"/>
    <w:rsid w:val="00C05DD6"/>
    <w:rsid w:val="00C071DC"/>
    <w:rsid w:val="00C07B58"/>
    <w:rsid w:val="00C10B85"/>
    <w:rsid w:val="00C11C3F"/>
    <w:rsid w:val="00C121C1"/>
    <w:rsid w:val="00C12487"/>
    <w:rsid w:val="00C128F2"/>
    <w:rsid w:val="00C143FD"/>
    <w:rsid w:val="00C14D05"/>
    <w:rsid w:val="00C16548"/>
    <w:rsid w:val="00C20B8B"/>
    <w:rsid w:val="00C21A72"/>
    <w:rsid w:val="00C21CC6"/>
    <w:rsid w:val="00C22134"/>
    <w:rsid w:val="00C22B06"/>
    <w:rsid w:val="00C24598"/>
    <w:rsid w:val="00C26C1D"/>
    <w:rsid w:val="00C3046A"/>
    <w:rsid w:val="00C30864"/>
    <w:rsid w:val="00C30D99"/>
    <w:rsid w:val="00C31787"/>
    <w:rsid w:val="00C3288C"/>
    <w:rsid w:val="00C3414F"/>
    <w:rsid w:val="00C372DD"/>
    <w:rsid w:val="00C37B98"/>
    <w:rsid w:val="00C429D6"/>
    <w:rsid w:val="00C432B8"/>
    <w:rsid w:val="00C45DA4"/>
    <w:rsid w:val="00C468C0"/>
    <w:rsid w:val="00C46C47"/>
    <w:rsid w:val="00C47ACC"/>
    <w:rsid w:val="00C50A1B"/>
    <w:rsid w:val="00C54096"/>
    <w:rsid w:val="00C56375"/>
    <w:rsid w:val="00C56CAD"/>
    <w:rsid w:val="00C57740"/>
    <w:rsid w:val="00C577E8"/>
    <w:rsid w:val="00C60342"/>
    <w:rsid w:val="00C6077F"/>
    <w:rsid w:val="00C61F07"/>
    <w:rsid w:val="00C621C5"/>
    <w:rsid w:val="00C62473"/>
    <w:rsid w:val="00C624A5"/>
    <w:rsid w:val="00C634A1"/>
    <w:rsid w:val="00C637AE"/>
    <w:rsid w:val="00C63F31"/>
    <w:rsid w:val="00C66D1C"/>
    <w:rsid w:val="00C66EF5"/>
    <w:rsid w:val="00C67E06"/>
    <w:rsid w:val="00C70E8B"/>
    <w:rsid w:val="00C71E5B"/>
    <w:rsid w:val="00C73109"/>
    <w:rsid w:val="00C74602"/>
    <w:rsid w:val="00C75781"/>
    <w:rsid w:val="00C7586A"/>
    <w:rsid w:val="00C76B08"/>
    <w:rsid w:val="00C81E40"/>
    <w:rsid w:val="00C826A8"/>
    <w:rsid w:val="00C828F6"/>
    <w:rsid w:val="00C830FB"/>
    <w:rsid w:val="00C8400A"/>
    <w:rsid w:val="00C842E9"/>
    <w:rsid w:val="00C85647"/>
    <w:rsid w:val="00C87480"/>
    <w:rsid w:val="00C878D8"/>
    <w:rsid w:val="00C90815"/>
    <w:rsid w:val="00C908EC"/>
    <w:rsid w:val="00C91C84"/>
    <w:rsid w:val="00C91FB1"/>
    <w:rsid w:val="00C924D8"/>
    <w:rsid w:val="00C9289C"/>
    <w:rsid w:val="00C92C27"/>
    <w:rsid w:val="00C9370C"/>
    <w:rsid w:val="00C96207"/>
    <w:rsid w:val="00C97417"/>
    <w:rsid w:val="00CA0ACF"/>
    <w:rsid w:val="00CA1272"/>
    <w:rsid w:val="00CA4E1E"/>
    <w:rsid w:val="00CA7DB3"/>
    <w:rsid w:val="00CB12F3"/>
    <w:rsid w:val="00CB1B51"/>
    <w:rsid w:val="00CB1F93"/>
    <w:rsid w:val="00CB3AA2"/>
    <w:rsid w:val="00CB445D"/>
    <w:rsid w:val="00CB62AC"/>
    <w:rsid w:val="00CB67F5"/>
    <w:rsid w:val="00CC0110"/>
    <w:rsid w:val="00CC0F66"/>
    <w:rsid w:val="00CC1137"/>
    <w:rsid w:val="00CC11C5"/>
    <w:rsid w:val="00CC22FE"/>
    <w:rsid w:val="00CC2A79"/>
    <w:rsid w:val="00CC4277"/>
    <w:rsid w:val="00CC66AF"/>
    <w:rsid w:val="00CC6825"/>
    <w:rsid w:val="00CD148C"/>
    <w:rsid w:val="00CD31B5"/>
    <w:rsid w:val="00CD632F"/>
    <w:rsid w:val="00CD686F"/>
    <w:rsid w:val="00CD6DB5"/>
    <w:rsid w:val="00CE0CD5"/>
    <w:rsid w:val="00CE2440"/>
    <w:rsid w:val="00CE2680"/>
    <w:rsid w:val="00CE446C"/>
    <w:rsid w:val="00CE5EC8"/>
    <w:rsid w:val="00CE623F"/>
    <w:rsid w:val="00CE7393"/>
    <w:rsid w:val="00CE7942"/>
    <w:rsid w:val="00CF0268"/>
    <w:rsid w:val="00CF19E5"/>
    <w:rsid w:val="00CF1B96"/>
    <w:rsid w:val="00CF1ED5"/>
    <w:rsid w:val="00CF2244"/>
    <w:rsid w:val="00CF2DB0"/>
    <w:rsid w:val="00CF3359"/>
    <w:rsid w:val="00CF3EB3"/>
    <w:rsid w:val="00CF4E5F"/>
    <w:rsid w:val="00CF54D7"/>
    <w:rsid w:val="00CF6C97"/>
    <w:rsid w:val="00D0262F"/>
    <w:rsid w:val="00D043D7"/>
    <w:rsid w:val="00D051BD"/>
    <w:rsid w:val="00D10FA2"/>
    <w:rsid w:val="00D13894"/>
    <w:rsid w:val="00D14318"/>
    <w:rsid w:val="00D15040"/>
    <w:rsid w:val="00D16942"/>
    <w:rsid w:val="00D17908"/>
    <w:rsid w:val="00D20C5A"/>
    <w:rsid w:val="00D20F70"/>
    <w:rsid w:val="00D21C61"/>
    <w:rsid w:val="00D2343D"/>
    <w:rsid w:val="00D238A1"/>
    <w:rsid w:val="00D25FC6"/>
    <w:rsid w:val="00D264DB"/>
    <w:rsid w:val="00D27F25"/>
    <w:rsid w:val="00D32ACD"/>
    <w:rsid w:val="00D35458"/>
    <w:rsid w:val="00D373CA"/>
    <w:rsid w:val="00D378E3"/>
    <w:rsid w:val="00D41E4D"/>
    <w:rsid w:val="00D42F57"/>
    <w:rsid w:val="00D44102"/>
    <w:rsid w:val="00D449FE"/>
    <w:rsid w:val="00D44D04"/>
    <w:rsid w:val="00D4536A"/>
    <w:rsid w:val="00D454CB"/>
    <w:rsid w:val="00D455D4"/>
    <w:rsid w:val="00D46043"/>
    <w:rsid w:val="00D460C8"/>
    <w:rsid w:val="00D464C6"/>
    <w:rsid w:val="00D46722"/>
    <w:rsid w:val="00D46F4B"/>
    <w:rsid w:val="00D50BFE"/>
    <w:rsid w:val="00D514A3"/>
    <w:rsid w:val="00D54538"/>
    <w:rsid w:val="00D54AB3"/>
    <w:rsid w:val="00D5690C"/>
    <w:rsid w:val="00D625BF"/>
    <w:rsid w:val="00D63755"/>
    <w:rsid w:val="00D63A53"/>
    <w:rsid w:val="00D64071"/>
    <w:rsid w:val="00D65369"/>
    <w:rsid w:val="00D67622"/>
    <w:rsid w:val="00D73E5B"/>
    <w:rsid w:val="00D74494"/>
    <w:rsid w:val="00D74694"/>
    <w:rsid w:val="00D7495B"/>
    <w:rsid w:val="00D74C41"/>
    <w:rsid w:val="00D75706"/>
    <w:rsid w:val="00D770BC"/>
    <w:rsid w:val="00D77E7A"/>
    <w:rsid w:val="00D8205C"/>
    <w:rsid w:val="00D841E1"/>
    <w:rsid w:val="00D85A25"/>
    <w:rsid w:val="00D85B3A"/>
    <w:rsid w:val="00D864A0"/>
    <w:rsid w:val="00D9024F"/>
    <w:rsid w:val="00D9102B"/>
    <w:rsid w:val="00D94396"/>
    <w:rsid w:val="00D94C81"/>
    <w:rsid w:val="00D95289"/>
    <w:rsid w:val="00D95DBF"/>
    <w:rsid w:val="00D965D1"/>
    <w:rsid w:val="00D979F1"/>
    <w:rsid w:val="00DA0102"/>
    <w:rsid w:val="00DA07B0"/>
    <w:rsid w:val="00DA118C"/>
    <w:rsid w:val="00DA1F21"/>
    <w:rsid w:val="00DA2187"/>
    <w:rsid w:val="00DA3DB2"/>
    <w:rsid w:val="00DA45D7"/>
    <w:rsid w:val="00DA4787"/>
    <w:rsid w:val="00DA4921"/>
    <w:rsid w:val="00DA5F75"/>
    <w:rsid w:val="00DA7551"/>
    <w:rsid w:val="00DB1DCB"/>
    <w:rsid w:val="00DB6925"/>
    <w:rsid w:val="00DC0207"/>
    <w:rsid w:val="00DC0B73"/>
    <w:rsid w:val="00DC0FE5"/>
    <w:rsid w:val="00DC1CA4"/>
    <w:rsid w:val="00DC3476"/>
    <w:rsid w:val="00DC3C91"/>
    <w:rsid w:val="00DC669C"/>
    <w:rsid w:val="00DC67CE"/>
    <w:rsid w:val="00DD150B"/>
    <w:rsid w:val="00DD1679"/>
    <w:rsid w:val="00DD23FE"/>
    <w:rsid w:val="00DD3223"/>
    <w:rsid w:val="00DD3269"/>
    <w:rsid w:val="00DE07BD"/>
    <w:rsid w:val="00DE1CBF"/>
    <w:rsid w:val="00DE2BCC"/>
    <w:rsid w:val="00DE3F50"/>
    <w:rsid w:val="00DE41C1"/>
    <w:rsid w:val="00DE4A2C"/>
    <w:rsid w:val="00DE4C71"/>
    <w:rsid w:val="00DE7717"/>
    <w:rsid w:val="00DE79BF"/>
    <w:rsid w:val="00DF1456"/>
    <w:rsid w:val="00DF1944"/>
    <w:rsid w:val="00DF2174"/>
    <w:rsid w:val="00DF48CE"/>
    <w:rsid w:val="00DF52BD"/>
    <w:rsid w:val="00DF5EAD"/>
    <w:rsid w:val="00DF733E"/>
    <w:rsid w:val="00DF76FB"/>
    <w:rsid w:val="00DF77BB"/>
    <w:rsid w:val="00E0047F"/>
    <w:rsid w:val="00E011F5"/>
    <w:rsid w:val="00E017D0"/>
    <w:rsid w:val="00E01B6B"/>
    <w:rsid w:val="00E02C1C"/>
    <w:rsid w:val="00E04A75"/>
    <w:rsid w:val="00E051CC"/>
    <w:rsid w:val="00E05624"/>
    <w:rsid w:val="00E104AE"/>
    <w:rsid w:val="00E1057C"/>
    <w:rsid w:val="00E11308"/>
    <w:rsid w:val="00E11628"/>
    <w:rsid w:val="00E11A2E"/>
    <w:rsid w:val="00E11F7A"/>
    <w:rsid w:val="00E1302D"/>
    <w:rsid w:val="00E16887"/>
    <w:rsid w:val="00E17614"/>
    <w:rsid w:val="00E205AD"/>
    <w:rsid w:val="00E23579"/>
    <w:rsid w:val="00E25080"/>
    <w:rsid w:val="00E311B6"/>
    <w:rsid w:val="00E323E5"/>
    <w:rsid w:val="00E3287F"/>
    <w:rsid w:val="00E3297D"/>
    <w:rsid w:val="00E32C2D"/>
    <w:rsid w:val="00E3524D"/>
    <w:rsid w:val="00E35392"/>
    <w:rsid w:val="00E35C53"/>
    <w:rsid w:val="00E410A8"/>
    <w:rsid w:val="00E410FB"/>
    <w:rsid w:val="00E41E03"/>
    <w:rsid w:val="00E46DEA"/>
    <w:rsid w:val="00E47C5E"/>
    <w:rsid w:val="00E500A1"/>
    <w:rsid w:val="00E50B2D"/>
    <w:rsid w:val="00E559FE"/>
    <w:rsid w:val="00E56646"/>
    <w:rsid w:val="00E60B12"/>
    <w:rsid w:val="00E6434B"/>
    <w:rsid w:val="00E65ADA"/>
    <w:rsid w:val="00E65D1B"/>
    <w:rsid w:val="00E6677A"/>
    <w:rsid w:val="00E6683E"/>
    <w:rsid w:val="00E6730D"/>
    <w:rsid w:val="00E70E60"/>
    <w:rsid w:val="00E7280C"/>
    <w:rsid w:val="00E72F9E"/>
    <w:rsid w:val="00E7301C"/>
    <w:rsid w:val="00E737B8"/>
    <w:rsid w:val="00E75037"/>
    <w:rsid w:val="00E75AD7"/>
    <w:rsid w:val="00E75B13"/>
    <w:rsid w:val="00E76C54"/>
    <w:rsid w:val="00E77924"/>
    <w:rsid w:val="00E80858"/>
    <w:rsid w:val="00E80F3E"/>
    <w:rsid w:val="00E81346"/>
    <w:rsid w:val="00E81BE3"/>
    <w:rsid w:val="00E82F18"/>
    <w:rsid w:val="00E83435"/>
    <w:rsid w:val="00E83C41"/>
    <w:rsid w:val="00E84ED9"/>
    <w:rsid w:val="00E8524E"/>
    <w:rsid w:val="00E859F7"/>
    <w:rsid w:val="00E85AF3"/>
    <w:rsid w:val="00E86558"/>
    <w:rsid w:val="00E86A10"/>
    <w:rsid w:val="00E870F2"/>
    <w:rsid w:val="00E87155"/>
    <w:rsid w:val="00E872BC"/>
    <w:rsid w:val="00E90439"/>
    <w:rsid w:val="00E90ACF"/>
    <w:rsid w:val="00E90EE7"/>
    <w:rsid w:val="00E90F17"/>
    <w:rsid w:val="00E90FB5"/>
    <w:rsid w:val="00E92D9A"/>
    <w:rsid w:val="00E943DF"/>
    <w:rsid w:val="00E944CF"/>
    <w:rsid w:val="00E9554D"/>
    <w:rsid w:val="00E96847"/>
    <w:rsid w:val="00E975D5"/>
    <w:rsid w:val="00EA127D"/>
    <w:rsid w:val="00EA154C"/>
    <w:rsid w:val="00EA211F"/>
    <w:rsid w:val="00EA2B90"/>
    <w:rsid w:val="00EA3A13"/>
    <w:rsid w:val="00EA3EDF"/>
    <w:rsid w:val="00EA56D0"/>
    <w:rsid w:val="00EA63B9"/>
    <w:rsid w:val="00EA72D8"/>
    <w:rsid w:val="00EA76A9"/>
    <w:rsid w:val="00EA7860"/>
    <w:rsid w:val="00EA7F24"/>
    <w:rsid w:val="00EB0CFE"/>
    <w:rsid w:val="00EB3370"/>
    <w:rsid w:val="00EB567B"/>
    <w:rsid w:val="00EB6D47"/>
    <w:rsid w:val="00EB757A"/>
    <w:rsid w:val="00EC0147"/>
    <w:rsid w:val="00EC0166"/>
    <w:rsid w:val="00EC2D38"/>
    <w:rsid w:val="00EC4393"/>
    <w:rsid w:val="00EC7759"/>
    <w:rsid w:val="00ED00A8"/>
    <w:rsid w:val="00ED0290"/>
    <w:rsid w:val="00ED10E5"/>
    <w:rsid w:val="00ED131D"/>
    <w:rsid w:val="00ED135D"/>
    <w:rsid w:val="00ED2110"/>
    <w:rsid w:val="00ED2353"/>
    <w:rsid w:val="00ED2C62"/>
    <w:rsid w:val="00ED3255"/>
    <w:rsid w:val="00ED42AA"/>
    <w:rsid w:val="00ED4821"/>
    <w:rsid w:val="00ED4CC9"/>
    <w:rsid w:val="00ED5C85"/>
    <w:rsid w:val="00ED67AA"/>
    <w:rsid w:val="00ED7DA3"/>
    <w:rsid w:val="00EE0E93"/>
    <w:rsid w:val="00EE1F9F"/>
    <w:rsid w:val="00EE22A7"/>
    <w:rsid w:val="00EE2463"/>
    <w:rsid w:val="00EE55D5"/>
    <w:rsid w:val="00EE6197"/>
    <w:rsid w:val="00EE630F"/>
    <w:rsid w:val="00EE6654"/>
    <w:rsid w:val="00EE7880"/>
    <w:rsid w:val="00EE7B01"/>
    <w:rsid w:val="00EF0D4E"/>
    <w:rsid w:val="00EF1168"/>
    <w:rsid w:val="00EF18B6"/>
    <w:rsid w:val="00EF1AAF"/>
    <w:rsid w:val="00EF1E71"/>
    <w:rsid w:val="00EF363E"/>
    <w:rsid w:val="00EF46E6"/>
    <w:rsid w:val="00EF4B78"/>
    <w:rsid w:val="00EF5612"/>
    <w:rsid w:val="00EF5F19"/>
    <w:rsid w:val="00EF6826"/>
    <w:rsid w:val="00EF6DCF"/>
    <w:rsid w:val="00EF7E82"/>
    <w:rsid w:val="00F00218"/>
    <w:rsid w:val="00F0066D"/>
    <w:rsid w:val="00F034E6"/>
    <w:rsid w:val="00F05133"/>
    <w:rsid w:val="00F068B0"/>
    <w:rsid w:val="00F13F44"/>
    <w:rsid w:val="00F15C65"/>
    <w:rsid w:val="00F168F7"/>
    <w:rsid w:val="00F17B61"/>
    <w:rsid w:val="00F17D9D"/>
    <w:rsid w:val="00F2035A"/>
    <w:rsid w:val="00F206CF"/>
    <w:rsid w:val="00F20881"/>
    <w:rsid w:val="00F20FAB"/>
    <w:rsid w:val="00F21C0B"/>
    <w:rsid w:val="00F21EF7"/>
    <w:rsid w:val="00F22586"/>
    <w:rsid w:val="00F228D4"/>
    <w:rsid w:val="00F252A2"/>
    <w:rsid w:val="00F27ADB"/>
    <w:rsid w:val="00F3006D"/>
    <w:rsid w:val="00F30D44"/>
    <w:rsid w:val="00F31DED"/>
    <w:rsid w:val="00F321F1"/>
    <w:rsid w:val="00F326AC"/>
    <w:rsid w:val="00F32BD8"/>
    <w:rsid w:val="00F33E74"/>
    <w:rsid w:val="00F37AED"/>
    <w:rsid w:val="00F40275"/>
    <w:rsid w:val="00F402BF"/>
    <w:rsid w:val="00F434D5"/>
    <w:rsid w:val="00F452C6"/>
    <w:rsid w:val="00F45417"/>
    <w:rsid w:val="00F464C1"/>
    <w:rsid w:val="00F46F7E"/>
    <w:rsid w:val="00F514BB"/>
    <w:rsid w:val="00F52CA7"/>
    <w:rsid w:val="00F554AD"/>
    <w:rsid w:val="00F576F1"/>
    <w:rsid w:val="00F57A02"/>
    <w:rsid w:val="00F57B2D"/>
    <w:rsid w:val="00F62B6A"/>
    <w:rsid w:val="00F65408"/>
    <w:rsid w:val="00F65E72"/>
    <w:rsid w:val="00F66447"/>
    <w:rsid w:val="00F67094"/>
    <w:rsid w:val="00F67621"/>
    <w:rsid w:val="00F7083D"/>
    <w:rsid w:val="00F714FB"/>
    <w:rsid w:val="00F721FB"/>
    <w:rsid w:val="00F72980"/>
    <w:rsid w:val="00F73128"/>
    <w:rsid w:val="00F74BF2"/>
    <w:rsid w:val="00F7567C"/>
    <w:rsid w:val="00F7580B"/>
    <w:rsid w:val="00F76D5E"/>
    <w:rsid w:val="00F76EDA"/>
    <w:rsid w:val="00F7782C"/>
    <w:rsid w:val="00F80350"/>
    <w:rsid w:val="00F80835"/>
    <w:rsid w:val="00F827F9"/>
    <w:rsid w:val="00F82D8D"/>
    <w:rsid w:val="00F83FAE"/>
    <w:rsid w:val="00F854C4"/>
    <w:rsid w:val="00F903FB"/>
    <w:rsid w:val="00F91532"/>
    <w:rsid w:val="00F918EA"/>
    <w:rsid w:val="00F93FA2"/>
    <w:rsid w:val="00F94AA1"/>
    <w:rsid w:val="00F953A7"/>
    <w:rsid w:val="00F96050"/>
    <w:rsid w:val="00F97644"/>
    <w:rsid w:val="00F97824"/>
    <w:rsid w:val="00FA154D"/>
    <w:rsid w:val="00FA1D0B"/>
    <w:rsid w:val="00FA22B1"/>
    <w:rsid w:val="00FA34DE"/>
    <w:rsid w:val="00FA3C8C"/>
    <w:rsid w:val="00FA4390"/>
    <w:rsid w:val="00FA505F"/>
    <w:rsid w:val="00FA513A"/>
    <w:rsid w:val="00FB175E"/>
    <w:rsid w:val="00FB54AC"/>
    <w:rsid w:val="00FB56C8"/>
    <w:rsid w:val="00FB6100"/>
    <w:rsid w:val="00FB64C6"/>
    <w:rsid w:val="00FB6831"/>
    <w:rsid w:val="00FB6AA3"/>
    <w:rsid w:val="00FB6CB6"/>
    <w:rsid w:val="00FC06B0"/>
    <w:rsid w:val="00FC143B"/>
    <w:rsid w:val="00FC2270"/>
    <w:rsid w:val="00FC3120"/>
    <w:rsid w:val="00FC4AD7"/>
    <w:rsid w:val="00FC5258"/>
    <w:rsid w:val="00FD044E"/>
    <w:rsid w:val="00FD0920"/>
    <w:rsid w:val="00FD0D3A"/>
    <w:rsid w:val="00FD2180"/>
    <w:rsid w:val="00FD30F1"/>
    <w:rsid w:val="00FD4EAD"/>
    <w:rsid w:val="00FD7B8D"/>
    <w:rsid w:val="00FE13AC"/>
    <w:rsid w:val="00FE1CF4"/>
    <w:rsid w:val="00FE4557"/>
    <w:rsid w:val="00FE6D18"/>
    <w:rsid w:val="00FE7C9E"/>
    <w:rsid w:val="00FF07F4"/>
    <w:rsid w:val="00FF14B5"/>
    <w:rsid w:val="00FF3974"/>
    <w:rsid w:val="00FF592A"/>
    <w:rsid w:val="00FF630B"/>
    <w:rsid w:val="00FF7A83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191C8"/>
  <w15:chartTrackingRefBased/>
  <w15:docId w15:val="{70867583-58A1-4D5B-9B84-2658C970B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 5"/>
    <w:uiPriority w:val="99"/>
    <w:rsid w:val="00265BD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265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BDD"/>
  </w:style>
  <w:style w:type="paragraph" w:styleId="Footer">
    <w:name w:val="footer"/>
    <w:basedOn w:val="Normal"/>
    <w:link w:val="FooterChar"/>
    <w:uiPriority w:val="99"/>
    <w:unhideWhenUsed/>
    <w:rsid w:val="00265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BDD"/>
  </w:style>
  <w:style w:type="paragraph" w:styleId="BalloonText">
    <w:name w:val="Balloon Text"/>
    <w:basedOn w:val="Normal"/>
    <w:link w:val="BalloonTextChar"/>
    <w:uiPriority w:val="99"/>
    <w:semiHidden/>
    <w:unhideWhenUsed/>
    <w:rsid w:val="00265B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5BDD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4D030E"/>
    <w:rPr>
      <w:color w:val="808080"/>
    </w:rPr>
  </w:style>
  <w:style w:type="character" w:customStyle="1" w:styleId="CharacterStyle11">
    <w:name w:val="Character Style 11"/>
    <w:uiPriority w:val="99"/>
    <w:rsid w:val="00ED131D"/>
    <w:rPr>
      <w:rFonts w:ascii="Arial" w:hAnsi="Arial" w:cs="Arial" w:hint="default"/>
      <w:color w:val="030354"/>
      <w:sz w:val="18"/>
    </w:rPr>
  </w:style>
  <w:style w:type="character" w:styleId="Hyperlink">
    <w:name w:val="Hyperlink"/>
    <w:uiPriority w:val="99"/>
    <w:unhideWhenUsed/>
    <w:rsid w:val="00ED131D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ED1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31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D131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F7E"/>
    <w:pPr>
      <w:widowControl/>
      <w:autoSpaceDE/>
      <w:autoSpaceDN/>
      <w:adjustRightInd/>
      <w:spacing w:after="200" w:line="276" w:lineRule="auto"/>
    </w:pPr>
    <w:rPr>
      <w:rFonts w:ascii="Calibri" w:eastAsia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46F7E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fieldset-legend">
    <w:name w:val="fieldset-legend"/>
    <w:basedOn w:val="DefaultParagraphFont"/>
    <w:rsid w:val="009F7B3E"/>
  </w:style>
  <w:style w:type="paragraph" w:styleId="ListParagraph">
    <w:name w:val="List Paragraph"/>
    <w:basedOn w:val="Normal"/>
    <w:link w:val="ListParagraphChar"/>
    <w:uiPriority w:val="34"/>
    <w:qFormat/>
    <w:rsid w:val="00CE623F"/>
    <w:pPr>
      <w:ind w:left="720"/>
      <w:contextualSpacing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CE623F"/>
    <w:rPr>
      <w:rFonts w:ascii="Calibri" w:eastAsia="Calibri" w:hAnsi="Calibri" w:cs="Times New Roman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048F"/>
    <w:rPr>
      <w:rFonts w:eastAsia="Times New Roman"/>
      <w:sz w:val="22"/>
      <w:szCs w:val="22"/>
      <w:lang w:val="nl-NL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0F34F7"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20F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8020F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8020FB"/>
    <w:rPr>
      <w:vertAlign w:val="superscript"/>
    </w:rPr>
  </w:style>
  <w:style w:type="character" w:styleId="PageNumber">
    <w:name w:val="page number"/>
    <w:rsid w:val="003B6228"/>
  </w:style>
  <w:style w:type="character" w:customStyle="1" w:styleId="ilfuvd">
    <w:name w:val="ilfuvd"/>
    <w:rsid w:val="00115EC6"/>
  </w:style>
  <w:style w:type="table" w:styleId="PlainTable3">
    <w:name w:val="Plain Table 3"/>
    <w:basedOn w:val="TableNormal"/>
    <w:uiPriority w:val="43"/>
    <w:rsid w:val="00D63A53"/>
    <w:rPr>
      <w:rFonts w:ascii="Times New Roman" w:eastAsia="Times New Roman" w:hAnsi="Times New Roman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210D0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6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456531FC-9AC2-4D6C-A796-FF6A8976D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CN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UCN\CostelloP</dc:creator>
  <cp:keywords/>
  <cp:lastModifiedBy>LELES Bruno</cp:lastModifiedBy>
  <cp:revision>3</cp:revision>
  <cp:lastPrinted>2018-08-21T11:51:00Z</cp:lastPrinted>
  <dcterms:created xsi:type="dcterms:W3CDTF">2019-10-01T14:13:00Z</dcterms:created>
  <dcterms:modified xsi:type="dcterms:W3CDTF">2019-10-01T16:43:00Z</dcterms:modified>
</cp:coreProperties>
</file>